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4BA09" w14:textId="47801FB7" w:rsidR="00176FBA" w:rsidRPr="00176FBA" w:rsidRDefault="00D10709" w:rsidP="00672AEC">
      <w:pPr>
        <w:spacing w:before="100" w:beforeAutospacing="1" w:after="100" w:afterAutospacing="1" w:line="240" w:lineRule="auto"/>
        <w:rPr>
          <w:rFonts w:ascii="Arial" w:eastAsia="Times New Roman" w:hAnsi="Arial" w:cs="Arial"/>
          <w:b/>
          <w:sz w:val="20"/>
          <w:szCs w:val="24"/>
          <w:lang w:eastAsia="en-IN"/>
        </w:rPr>
      </w:pPr>
      <w:r w:rsidRPr="00176FBA">
        <w:rPr>
          <w:rFonts w:ascii="Arial" w:eastAsia="Times New Roman" w:hAnsi="Arial" w:cs="Arial"/>
          <w:b/>
          <w:bCs/>
          <w:noProof/>
          <w:sz w:val="20"/>
          <w:szCs w:val="24"/>
          <w:lang w:eastAsia="en-IN"/>
        </w:rPr>
        <w:drawing>
          <wp:anchor distT="0" distB="0" distL="114300" distR="114300" simplePos="0" relativeHeight="251658240" behindDoc="0" locked="0" layoutInCell="1" allowOverlap="1" wp14:anchorId="2534131D" wp14:editId="59CE0B5D">
            <wp:simplePos x="0" y="0"/>
            <wp:positionH relativeFrom="margin">
              <wp:posOffset>-317256</wp:posOffset>
            </wp:positionH>
            <wp:positionV relativeFrom="paragraph">
              <wp:posOffset>-351448</wp:posOffset>
            </wp:positionV>
            <wp:extent cx="492369" cy="499782"/>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2369" cy="499782"/>
                    </a:xfrm>
                    <a:prstGeom prst="rect">
                      <a:avLst/>
                    </a:prstGeom>
                  </pic:spPr>
                </pic:pic>
              </a:graphicData>
            </a:graphic>
            <wp14:sizeRelH relativeFrom="margin">
              <wp14:pctWidth>0</wp14:pctWidth>
            </wp14:sizeRelH>
            <wp14:sizeRelV relativeFrom="margin">
              <wp14:pctHeight>0</wp14:pctHeight>
            </wp14:sizeRelV>
          </wp:anchor>
        </w:drawing>
      </w:r>
      <w:r w:rsidR="00672AEC">
        <w:rPr>
          <w:rFonts w:ascii="Arial" w:eastAsia="Times New Roman" w:hAnsi="Arial" w:cs="Arial"/>
          <w:b/>
          <w:bCs/>
          <w:sz w:val="20"/>
          <w:szCs w:val="24"/>
          <w:u w:val="single"/>
          <w:lang w:eastAsia="en-IN"/>
        </w:rPr>
        <w:t xml:space="preserve">    </w:t>
      </w:r>
      <w:r w:rsidR="00672AEC" w:rsidRPr="00672AEC">
        <w:rPr>
          <w:rFonts w:ascii="Arial" w:eastAsia="Times New Roman" w:hAnsi="Arial" w:cs="Arial"/>
          <w:b/>
          <w:bCs/>
          <w:sz w:val="20"/>
          <w:szCs w:val="24"/>
          <w:lang w:eastAsia="en-IN"/>
        </w:rPr>
        <w:t xml:space="preserve">                                                               </w:t>
      </w:r>
      <w:r w:rsidR="00672AEC">
        <w:rPr>
          <w:rFonts w:ascii="Arial" w:eastAsia="Times New Roman" w:hAnsi="Arial" w:cs="Arial"/>
          <w:b/>
          <w:bCs/>
          <w:sz w:val="20"/>
          <w:szCs w:val="24"/>
          <w:u w:val="single"/>
          <w:lang w:eastAsia="en-IN"/>
        </w:rPr>
        <w:t>CeraMD AI intern Assignment</w:t>
      </w:r>
    </w:p>
    <w:p w14:paraId="18749AFC" w14:textId="77777777" w:rsidR="00492272" w:rsidRDefault="00492272" w:rsidP="00176FBA">
      <w:pPr>
        <w:spacing w:before="100" w:beforeAutospacing="1" w:after="100" w:afterAutospacing="1" w:line="240" w:lineRule="auto"/>
        <w:rPr>
          <w:rFonts w:ascii="Arial" w:eastAsia="Times New Roman" w:hAnsi="Arial" w:cs="Arial"/>
          <w:b/>
          <w:bCs/>
          <w:sz w:val="20"/>
          <w:szCs w:val="24"/>
          <w:lang w:eastAsia="en-IN"/>
        </w:rPr>
      </w:pPr>
    </w:p>
    <w:p w14:paraId="5110D1B0" w14:textId="0B2FA076" w:rsidR="00492272" w:rsidRPr="009E5AAD" w:rsidRDefault="00492272" w:rsidP="007A0EA0">
      <w:pPr>
        <w:spacing w:before="100" w:beforeAutospacing="1" w:after="100" w:afterAutospacing="1" w:line="240" w:lineRule="auto"/>
        <w:jc w:val="both"/>
        <w:rPr>
          <w:rFonts w:ascii="Arial" w:eastAsia="Times New Roman" w:hAnsi="Arial" w:cs="Arial"/>
          <w:sz w:val="20"/>
          <w:szCs w:val="24"/>
          <w:lang w:eastAsia="en-IN"/>
        </w:rPr>
      </w:pPr>
      <w:r>
        <w:rPr>
          <w:rFonts w:ascii="Arial" w:eastAsia="Times New Roman" w:hAnsi="Arial" w:cs="Arial"/>
          <w:sz w:val="20"/>
          <w:szCs w:val="24"/>
          <w:lang w:eastAsia="en-IN"/>
        </w:rPr>
        <w:t>This document details the assignment that is required to be submitted as the final step of the intern application process. You are required to email your assignment in 7 days from the time of receipt of this document.</w:t>
      </w:r>
      <w:r w:rsidR="00513A3C">
        <w:rPr>
          <w:rFonts w:ascii="Arial" w:eastAsia="Times New Roman" w:hAnsi="Arial" w:cs="Arial"/>
          <w:sz w:val="20"/>
          <w:szCs w:val="24"/>
          <w:lang w:eastAsia="en-IN"/>
        </w:rPr>
        <w:t xml:space="preserve"> </w:t>
      </w:r>
      <w:r w:rsidR="00215641">
        <w:rPr>
          <w:rFonts w:ascii="Arial" w:eastAsia="Times New Roman" w:hAnsi="Arial" w:cs="Arial"/>
          <w:sz w:val="20"/>
          <w:szCs w:val="24"/>
          <w:lang w:eastAsia="en-IN"/>
        </w:rPr>
        <w:t xml:space="preserve">This document is divided into multiple subsections </w:t>
      </w:r>
      <w:r w:rsidR="00106CE1">
        <w:rPr>
          <w:rFonts w:ascii="Arial" w:eastAsia="Times New Roman" w:hAnsi="Arial" w:cs="Arial"/>
          <w:sz w:val="20"/>
          <w:szCs w:val="24"/>
          <w:lang w:eastAsia="en-IN"/>
        </w:rPr>
        <w:t>the 1</w:t>
      </w:r>
      <w:r w:rsidR="00106CE1" w:rsidRPr="00106CE1">
        <w:rPr>
          <w:rFonts w:ascii="Arial" w:eastAsia="Times New Roman" w:hAnsi="Arial" w:cs="Arial"/>
          <w:sz w:val="20"/>
          <w:szCs w:val="24"/>
          <w:vertAlign w:val="superscript"/>
          <w:lang w:eastAsia="en-IN"/>
        </w:rPr>
        <w:t>st</w:t>
      </w:r>
      <w:r w:rsidR="00106CE1">
        <w:rPr>
          <w:rFonts w:ascii="Arial" w:eastAsia="Times New Roman" w:hAnsi="Arial" w:cs="Arial"/>
          <w:sz w:val="20"/>
          <w:szCs w:val="24"/>
          <w:lang w:eastAsia="en-IN"/>
        </w:rPr>
        <w:t xml:space="preserve"> section details the overall project requirement and the 2</w:t>
      </w:r>
      <w:r w:rsidR="00106CE1" w:rsidRPr="00106CE1">
        <w:rPr>
          <w:rFonts w:ascii="Arial" w:eastAsia="Times New Roman" w:hAnsi="Arial" w:cs="Arial"/>
          <w:sz w:val="20"/>
          <w:szCs w:val="24"/>
          <w:vertAlign w:val="superscript"/>
          <w:lang w:eastAsia="en-IN"/>
        </w:rPr>
        <w:t>nd</w:t>
      </w:r>
      <w:r w:rsidR="00106CE1">
        <w:rPr>
          <w:rFonts w:ascii="Arial" w:eastAsia="Times New Roman" w:hAnsi="Arial" w:cs="Arial"/>
          <w:sz w:val="20"/>
          <w:szCs w:val="24"/>
          <w:lang w:eastAsia="en-IN"/>
        </w:rPr>
        <w:t xml:space="preserve"> section – Sample Input and output tells you how the </w:t>
      </w:r>
      <w:r w:rsidR="007A0EA0">
        <w:rPr>
          <w:rFonts w:ascii="Arial" w:eastAsia="Times New Roman" w:hAnsi="Arial" w:cs="Arial"/>
          <w:sz w:val="20"/>
          <w:szCs w:val="24"/>
          <w:lang w:eastAsia="en-IN"/>
        </w:rPr>
        <w:t>input ( conversation) and the output should look like and 3</w:t>
      </w:r>
      <w:r w:rsidR="007A0EA0" w:rsidRPr="007A0EA0">
        <w:rPr>
          <w:rFonts w:ascii="Arial" w:eastAsia="Times New Roman" w:hAnsi="Arial" w:cs="Arial"/>
          <w:sz w:val="20"/>
          <w:szCs w:val="24"/>
          <w:vertAlign w:val="superscript"/>
          <w:lang w:eastAsia="en-IN"/>
        </w:rPr>
        <w:t>rd</w:t>
      </w:r>
      <w:r w:rsidR="007A0EA0">
        <w:rPr>
          <w:rFonts w:ascii="Arial" w:eastAsia="Times New Roman" w:hAnsi="Arial" w:cs="Arial"/>
          <w:sz w:val="20"/>
          <w:szCs w:val="24"/>
          <w:lang w:eastAsia="en-IN"/>
        </w:rPr>
        <w:t xml:space="preserve"> section is the technical requirements section where we suggest the tech stack you can use to implement the solution. Lastly towards the end we have described the submission process that you need to strictly follow</w:t>
      </w:r>
      <w:r w:rsidR="00F00650">
        <w:rPr>
          <w:rFonts w:ascii="Arial" w:eastAsia="Times New Roman" w:hAnsi="Arial" w:cs="Arial"/>
          <w:sz w:val="20"/>
          <w:szCs w:val="24"/>
          <w:lang w:eastAsia="en-IN"/>
        </w:rPr>
        <w:t xml:space="preserve"> in section 4</w:t>
      </w:r>
      <w:r w:rsidR="00817E42">
        <w:rPr>
          <w:rFonts w:ascii="Arial" w:eastAsia="Times New Roman" w:hAnsi="Arial" w:cs="Arial"/>
          <w:sz w:val="20"/>
          <w:szCs w:val="24"/>
          <w:lang w:eastAsia="en-IN"/>
        </w:rPr>
        <w:t>.</w:t>
      </w:r>
    </w:p>
    <w:p w14:paraId="53E8A8EB" w14:textId="10F1FDAE" w:rsidR="00215641" w:rsidRPr="00215641" w:rsidRDefault="00215641" w:rsidP="00215641">
      <w:pPr>
        <w:pStyle w:val="ListParagraph"/>
        <w:numPr>
          <w:ilvl w:val="0"/>
          <w:numId w:val="27"/>
        </w:numPr>
        <w:spacing w:before="100" w:beforeAutospacing="1" w:after="100" w:afterAutospacing="1" w:line="240" w:lineRule="auto"/>
        <w:rPr>
          <w:rFonts w:ascii="Arial" w:eastAsia="Times New Roman" w:hAnsi="Arial" w:cs="Arial"/>
          <w:b/>
          <w:bCs/>
          <w:sz w:val="24"/>
          <w:szCs w:val="24"/>
          <w:u w:val="single"/>
          <w:lang w:eastAsia="en-IN"/>
        </w:rPr>
      </w:pPr>
      <w:r w:rsidRPr="00215641">
        <w:rPr>
          <w:rFonts w:ascii="Arial" w:eastAsia="Times New Roman" w:hAnsi="Arial" w:cs="Arial"/>
          <w:b/>
          <w:bCs/>
          <w:sz w:val="24"/>
          <w:szCs w:val="24"/>
          <w:u w:val="single"/>
          <w:lang w:eastAsia="en-IN"/>
        </w:rPr>
        <w:t>Project Description</w:t>
      </w:r>
    </w:p>
    <w:p w14:paraId="69140774" w14:textId="2BA64DC9" w:rsidR="009E5AAD" w:rsidRDefault="009E5AAD" w:rsidP="007A0EA0">
      <w:pPr>
        <w:spacing w:before="100" w:beforeAutospacing="1" w:after="100" w:afterAutospacing="1" w:line="240" w:lineRule="auto"/>
        <w:jc w:val="both"/>
        <w:rPr>
          <w:rFonts w:ascii="Arial" w:eastAsia="Times New Roman" w:hAnsi="Arial" w:cs="Arial"/>
          <w:sz w:val="20"/>
          <w:szCs w:val="24"/>
          <w:lang w:eastAsia="en-IN"/>
        </w:rPr>
      </w:pPr>
      <w:r w:rsidRPr="009E5AAD">
        <w:rPr>
          <w:rFonts w:ascii="Arial" w:eastAsia="Times New Roman" w:hAnsi="Arial" w:cs="Arial"/>
          <w:b/>
          <w:bCs/>
          <w:sz w:val="20"/>
          <w:szCs w:val="24"/>
          <w:lang w:eastAsia="en-IN"/>
        </w:rPr>
        <w:t>Objective:</w:t>
      </w:r>
      <w:r w:rsidRPr="009E5AAD">
        <w:rPr>
          <w:rFonts w:ascii="Arial" w:eastAsia="Times New Roman" w:hAnsi="Arial" w:cs="Arial"/>
          <w:sz w:val="20"/>
          <w:szCs w:val="24"/>
          <w:lang w:eastAsia="en-IN"/>
        </w:rPr>
        <w:t xml:space="preserve"> Develop a real-time AI-powered clinical decision support system that transcribes doctor-patient conversations, generates SOAP notes, provides differential diagnoses, and suggests clinical pathways.</w:t>
      </w:r>
      <w:r w:rsidR="00027965">
        <w:rPr>
          <w:rFonts w:ascii="Arial" w:eastAsia="Times New Roman" w:hAnsi="Arial" w:cs="Arial"/>
          <w:sz w:val="20"/>
          <w:szCs w:val="24"/>
          <w:lang w:eastAsia="en-IN"/>
        </w:rPr>
        <w:t xml:space="preserve"> In brief you need to develop a system that can transcribe a conversation </w:t>
      </w:r>
      <w:r w:rsidR="00875820">
        <w:rPr>
          <w:rFonts w:ascii="Arial" w:eastAsia="Times New Roman" w:hAnsi="Arial" w:cs="Arial"/>
          <w:sz w:val="20"/>
          <w:szCs w:val="24"/>
          <w:lang w:eastAsia="en-IN"/>
        </w:rPr>
        <w:t xml:space="preserve">through Voice to text module then use that transcription </w:t>
      </w:r>
      <w:r w:rsidR="000545C2">
        <w:rPr>
          <w:rFonts w:ascii="Arial" w:eastAsia="Times New Roman" w:hAnsi="Arial" w:cs="Arial"/>
          <w:sz w:val="20"/>
          <w:szCs w:val="24"/>
          <w:lang w:eastAsia="en-IN"/>
        </w:rPr>
        <w:t>as</w:t>
      </w:r>
      <w:r w:rsidR="00875820">
        <w:rPr>
          <w:rFonts w:ascii="Arial" w:eastAsia="Times New Roman" w:hAnsi="Arial" w:cs="Arial"/>
          <w:sz w:val="20"/>
          <w:szCs w:val="24"/>
          <w:lang w:eastAsia="en-IN"/>
        </w:rPr>
        <w:t xml:space="preserve"> prompt </w:t>
      </w:r>
      <w:r w:rsidR="000545C2">
        <w:rPr>
          <w:rFonts w:ascii="Arial" w:eastAsia="Times New Roman" w:hAnsi="Arial" w:cs="Arial"/>
          <w:sz w:val="20"/>
          <w:szCs w:val="24"/>
          <w:lang w:eastAsia="en-IN"/>
        </w:rPr>
        <w:t xml:space="preserve">to </w:t>
      </w:r>
      <w:r w:rsidR="00875820">
        <w:rPr>
          <w:rFonts w:ascii="Arial" w:eastAsia="Times New Roman" w:hAnsi="Arial" w:cs="Arial"/>
          <w:sz w:val="20"/>
          <w:szCs w:val="24"/>
          <w:lang w:eastAsia="en-IN"/>
        </w:rPr>
        <w:t xml:space="preserve">an LLM for generation of SOAP Note and use that to suggest possible diagnosis and clinical pathway again through an LLM. </w:t>
      </w:r>
    </w:p>
    <w:p w14:paraId="3B55D69A" w14:textId="77777777" w:rsidR="00C433B2" w:rsidRPr="009E5AAD" w:rsidRDefault="00C433B2" w:rsidP="00C433B2">
      <w:p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The system will function as a real-time AI assistant for doctors. When a patient walks into a clinic, the AI system will:</w:t>
      </w:r>
    </w:p>
    <w:p w14:paraId="67169B13" w14:textId="77777777" w:rsidR="00C433B2" w:rsidRPr="009E5AAD" w:rsidRDefault="00C433B2" w:rsidP="00C433B2">
      <w:pPr>
        <w:numPr>
          <w:ilvl w:val="0"/>
          <w:numId w:val="9"/>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Listen and transcribe the conversation</w:t>
      </w:r>
      <w:r w:rsidRPr="009E5AAD">
        <w:rPr>
          <w:rFonts w:ascii="Arial" w:eastAsia="Times New Roman" w:hAnsi="Arial" w:cs="Arial"/>
          <w:sz w:val="20"/>
          <w:szCs w:val="24"/>
          <w:lang w:eastAsia="en-IN"/>
        </w:rPr>
        <w:t xml:space="preserve"> using speech-to-text technology.</w:t>
      </w:r>
    </w:p>
    <w:p w14:paraId="69480C87" w14:textId="77777777" w:rsidR="00C433B2" w:rsidRPr="009E5AAD" w:rsidRDefault="00C433B2" w:rsidP="00C433B2">
      <w:pPr>
        <w:numPr>
          <w:ilvl w:val="0"/>
          <w:numId w:val="9"/>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Generate a structured SOAP note</w:t>
      </w:r>
      <w:r w:rsidRPr="009E5AAD">
        <w:rPr>
          <w:rFonts w:ascii="Arial" w:eastAsia="Times New Roman" w:hAnsi="Arial" w:cs="Arial"/>
          <w:sz w:val="20"/>
          <w:szCs w:val="24"/>
          <w:lang w:eastAsia="en-IN"/>
        </w:rPr>
        <w:t xml:space="preserve"> summarizing the discussion.</w:t>
      </w:r>
    </w:p>
    <w:p w14:paraId="0C159513" w14:textId="77777777" w:rsidR="00C433B2" w:rsidRPr="009E5AAD" w:rsidRDefault="00C433B2" w:rsidP="00C433B2">
      <w:pPr>
        <w:numPr>
          <w:ilvl w:val="0"/>
          <w:numId w:val="9"/>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Provide a list of possible diagnoses</w:t>
      </w:r>
      <w:r w:rsidRPr="009E5AAD">
        <w:rPr>
          <w:rFonts w:ascii="Arial" w:eastAsia="Times New Roman" w:hAnsi="Arial" w:cs="Arial"/>
          <w:sz w:val="20"/>
          <w:szCs w:val="24"/>
          <w:lang w:eastAsia="en-IN"/>
        </w:rPr>
        <w:t xml:space="preserve"> based on symptoms and medical history.</w:t>
      </w:r>
    </w:p>
    <w:p w14:paraId="3304C14F" w14:textId="77777777" w:rsidR="00C433B2" w:rsidRPr="009E5AAD" w:rsidRDefault="00C433B2" w:rsidP="00C433B2">
      <w:pPr>
        <w:numPr>
          <w:ilvl w:val="0"/>
          <w:numId w:val="9"/>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Suggest appropriate clinical pathways</w:t>
      </w:r>
      <w:r w:rsidRPr="009E5AAD">
        <w:rPr>
          <w:rFonts w:ascii="Arial" w:eastAsia="Times New Roman" w:hAnsi="Arial" w:cs="Arial"/>
          <w:sz w:val="20"/>
          <w:szCs w:val="24"/>
          <w:lang w:eastAsia="en-IN"/>
        </w:rPr>
        <w:t xml:space="preserve"> for further treatment or tests.</w:t>
      </w:r>
    </w:p>
    <w:p w14:paraId="4285BD82" w14:textId="7352F35E" w:rsidR="00C433B2" w:rsidRDefault="00C433B2" w:rsidP="009E5AAD">
      <w:p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This will enable doctors to make faster, more accurate decisions</w:t>
      </w:r>
    </w:p>
    <w:p w14:paraId="1FC3DCAA" w14:textId="2602E19A" w:rsidR="00215641" w:rsidRDefault="00215641" w:rsidP="00C8259C">
      <w:pPr>
        <w:pStyle w:val="ListParagraph"/>
        <w:numPr>
          <w:ilvl w:val="0"/>
          <w:numId w:val="27"/>
        </w:numPr>
        <w:spacing w:before="100" w:beforeAutospacing="1" w:after="100" w:afterAutospacing="1" w:line="240" w:lineRule="auto"/>
        <w:rPr>
          <w:rFonts w:ascii="Arial" w:eastAsia="Times New Roman" w:hAnsi="Arial" w:cs="Arial"/>
          <w:b/>
          <w:bCs/>
          <w:sz w:val="24"/>
          <w:szCs w:val="24"/>
          <w:u w:val="single"/>
          <w:lang w:eastAsia="en-IN"/>
        </w:rPr>
      </w:pPr>
      <w:r w:rsidRPr="00215641">
        <w:rPr>
          <w:rFonts w:ascii="Arial" w:eastAsia="Times New Roman" w:hAnsi="Arial" w:cs="Arial"/>
          <w:b/>
          <w:bCs/>
          <w:sz w:val="24"/>
          <w:szCs w:val="24"/>
          <w:u w:val="single"/>
          <w:lang w:eastAsia="en-IN"/>
        </w:rPr>
        <w:t>Sample Input and Output</w:t>
      </w:r>
    </w:p>
    <w:p w14:paraId="579592A8" w14:textId="0DD96B01" w:rsidR="000545C2" w:rsidRPr="000545C2" w:rsidRDefault="000545C2" w:rsidP="000545C2">
      <w:pPr>
        <w:spacing w:before="100" w:beforeAutospacing="1" w:after="100" w:afterAutospacing="1" w:line="240" w:lineRule="auto"/>
        <w:rPr>
          <w:rFonts w:ascii="Arial" w:eastAsia="Times New Roman" w:hAnsi="Arial" w:cs="Arial"/>
          <w:sz w:val="20"/>
          <w:szCs w:val="20"/>
          <w:lang w:eastAsia="en-IN"/>
        </w:rPr>
      </w:pPr>
      <w:r>
        <w:rPr>
          <w:rFonts w:ascii="Arial" w:eastAsia="Times New Roman" w:hAnsi="Arial" w:cs="Arial"/>
          <w:sz w:val="20"/>
          <w:szCs w:val="20"/>
          <w:lang w:eastAsia="en-IN"/>
        </w:rPr>
        <w:t>Below is a sample input and output of the system you need to develop. You can use this as a prompt to an LLM as well to generate the required output.</w:t>
      </w:r>
      <w:r w:rsidR="009B6CE6">
        <w:rPr>
          <w:rFonts w:ascii="Arial" w:eastAsia="Times New Roman" w:hAnsi="Arial" w:cs="Arial"/>
          <w:sz w:val="20"/>
          <w:szCs w:val="20"/>
          <w:lang w:eastAsia="en-IN"/>
        </w:rPr>
        <w:t xml:space="preserve"> Please note the actual system you build should be able to convert this voice conversation input into text.</w:t>
      </w:r>
    </w:p>
    <w:p w14:paraId="5CA938BF" w14:textId="72B1DD53" w:rsidR="00C8259C" w:rsidRPr="00C8259C" w:rsidRDefault="003D7027" w:rsidP="00C8259C">
      <w:pPr>
        <w:spacing w:before="100" w:beforeAutospacing="1" w:after="100" w:afterAutospacing="1" w:line="240" w:lineRule="auto"/>
        <w:rPr>
          <w:rFonts w:ascii="Arial" w:eastAsia="Times New Roman" w:hAnsi="Arial" w:cs="Arial"/>
          <w:b/>
          <w:bCs/>
          <w:sz w:val="20"/>
          <w:szCs w:val="20"/>
          <w:u w:val="single"/>
          <w:lang w:eastAsia="en-IN"/>
        </w:rPr>
      </w:pPr>
      <w:r>
        <w:rPr>
          <w:rFonts w:ascii="Arial" w:eastAsia="Times New Roman" w:hAnsi="Arial" w:cs="Arial"/>
          <w:b/>
          <w:bCs/>
          <w:sz w:val="20"/>
          <w:szCs w:val="20"/>
          <w:u w:val="single"/>
          <w:lang w:eastAsia="en-IN"/>
        </w:rPr>
        <w:t>2.</w:t>
      </w:r>
      <w:r w:rsidR="00C8259C" w:rsidRPr="00C8259C">
        <w:rPr>
          <w:rFonts w:ascii="Arial" w:eastAsia="Times New Roman" w:hAnsi="Arial" w:cs="Arial"/>
          <w:b/>
          <w:bCs/>
          <w:sz w:val="20"/>
          <w:szCs w:val="20"/>
          <w:u w:val="single"/>
          <w:lang w:eastAsia="en-IN"/>
        </w:rPr>
        <w:t>1: Doctor-Patient Dialogue</w:t>
      </w:r>
      <w:r w:rsidR="00215641">
        <w:rPr>
          <w:rFonts w:ascii="Arial" w:eastAsia="Times New Roman" w:hAnsi="Arial" w:cs="Arial"/>
          <w:b/>
          <w:bCs/>
          <w:sz w:val="20"/>
          <w:szCs w:val="20"/>
          <w:u w:val="single"/>
          <w:lang w:eastAsia="en-IN"/>
        </w:rPr>
        <w:t xml:space="preserve"> ( text form of actual conversation)</w:t>
      </w:r>
    </w:p>
    <w:p w14:paraId="62F2DE09"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Good morning, Mr. Smith. I’m Dr. Patel. What brings you in today?</w:t>
      </w:r>
    </w:p>
    <w:p w14:paraId="1A3CF9A1"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Good morning, doctor. I’ve been feeling really tired lately, and I have this persistent cough that won’t go away. It’s been going on for about three weeks now.</w:t>
      </w:r>
    </w:p>
    <w:p w14:paraId="304160B8"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I see. Is the cough dry, or are you bringing up any mucus?</w:t>
      </w:r>
    </w:p>
    <w:p w14:paraId="57283468"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It’s mostly dry, but sometimes I do cough up some yellowish mucus.</w:t>
      </w:r>
    </w:p>
    <w:p w14:paraId="3C6F5126"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Have you noticed any fever, chills, or night sweats?</w:t>
      </w:r>
    </w:p>
    <w:p w14:paraId="1588F0B4"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Yes, I’ve had mild fevers on and off, and I wake up sweating at night.</w:t>
      </w:r>
    </w:p>
    <w:p w14:paraId="4186F152"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Any shortness of breath or chest pain?</w:t>
      </w:r>
    </w:p>
    <w:p w14:paraId="70E4BF03"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I do feel a little short of breath when walking up stairs, but I haven’t had any real chest pain.</w:t>
      </w:r>
    </w:p>
    <w:p w14:paraId="1280C955"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Have you had any unintended weight loss?</w:t>
      </w:r>
    </w:p>
    <w:p w14:paraId="71B88370"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Yes, I’ve lost about 7 pounds in the last month, but I haven’t changed my diet.</w:t>
      </w:r>
    </w:p>
    <w:p w14:paraId="4E975D6B"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Do you smoke or have a history of smoking?</w:t>
      </w:r>
    </w:p>
    <w:p w14:paraId="1FE7A3EB"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Patient:</w:t>
      </w:r>
      <w:r w:rsidRPr="00C8259C">
        <w:rPr>
          <w:rFonts w:ascii="Arial" w:eastAsia="Times New Roman" w:hAnsi="Arial" w:cs="Arial"/>
          <w:sz w:val="20"/>
          <w:szCs w:val="24"/>
          <w:lang w:eastAsia="en-IN"/>
        </w:rPr>
        <w:t xml:space="preserve"> I used to smoke about a pack a day for 15 years, but I quit five years ago.</w:t>
      </w:r>
    </w:p>
    <w:p w14:paraId="1488443E"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Have you traveled recently or been around anyone who is sick?</w:t>
      </w:r>
    </w:p>
    <w:p w14:paraId="4AAEB825"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lastRenderedPageBreak/>
        <w:t>Patient:</w:t>
      </w:r>
      <w:r w:rsidRPr="00C8259C">
        <w:rPr>
          <w:rFonts w:ascii="Arial" w:eastAsia="Times New Roman" w:hAnsi="Arial" w:cs="Arial"/>
          <w:sz w:val="20"/>
          <w:szCs w:val="24"/>
          <w:lang w:eastAsia="en-IN"/>
        </w:rPr>
        <w:t xml:space="preserve"> No recent travel, but I work in a homeless shelter, so I’m around a lot of different people.</w:t>
      </w:r>
    </w:p>
    <w:p w14:paraId="2BDB3112" w14:textId="77777777" w:rsidR="00C8259C" w:rsidRPr="00C8259C" w:rsidRDefault="00C8259C" w:rsidP="00C8259C">
      <w:pPr>
        <w:spacing w:before="100" w:beforeAutospacing="1" w:after="100" w:afterAutospacing="1" w:line="240" w:lineRule="auto"/>
        <w:rPr>
          <w:rFonts w:ascii="Arial" w:eastAsia="Times New Roman" w:hAnsi="Arial" w:cs="Arial"/>
          <w:sz w:val="20"/>
          <w:szCs w:val="24"/>
          <w:lang w:eastAsia="en-IN"/>
        </w:rPr>
      </w:pPr>
      <w:r w:rsidRPr="00C8259C">
        <w:rPr>
          <w:rFonts w:ascii="Arial" w:eastAsia="Times New Roman" w:hAnsi="Arial" w:cs="Arial"/>
          <w:b/>
          <w:bCs/>
          <w:sz w:val="20"/>
          <w:szCs w:val="24"/>
          <w:lang w:eastAsia="en-IN"/>
        </w:rPr>
        <w:t>Doctor:</w:t>
      </w:r>
      <w:r w:rsidRPr="00C8259C">
        <w:rPr>
          <w:rFonts w:ascii="Arial" w:eastAsia="Times New Roman" w:hAnsi="Arial" w:cs="Arial"/>
          <w:sz w:val="20"/>
          <w:szCs w:val="24"/>
          <w:lang w:eastAsia="en-IN"/>
        </w:rPr>
        <w:t xml:space="preserve"> Got it. I’d like to run some tests, including a chest X-ray and some blood work, to help us determine what might be causing your symptoms.</w:t>
      </w:r>
    </w:p>
    <w:p w14:paraId="107E233C" w14:textId="521A602E" w:rsidR="00875820" w:rsidRDefault="00875820" w:rsidP="009E5AAD">
      <w:pPr>
        <w:spacing w:before="100" w:beforeAutospacing="1" w:after="100" w:afterAutospacing="1" w:line="240" w:lineRule="auto"/>
        <w:rPr>
          <w:rFonts w:ascii="Arial" w:eastAsia="Times New Roman" w:hAnsi="Arial" w:cs="Arial"/>
          <w:sz w:val="20"/>
          <w:szCs w:val="24"/>
          <w:lang w:eastAsia="en-IN"/>
        </w:rPr>
      </w:pPr>
    </w:p>
    <w:p w14:paraId="4F20D11A" w14:textId="328DA31F" w:rsidR="00C433B2" w:rsidRPr="00106CE1" w:rsidRDefault="00C8259C" w:rsidP="00C433B2">
      <w:pPr>
        <w:pStyle w:val="Heading3"/>
        <w:rPr>
          <w:rFonts w:ascii="Arial" w:hAnsi="Arial" w:cs="Arial"/>
          <w:sz w:val="20"/>
          <w:szCs w:val="20"/>
          <w:u w:val="single"/>
        </w:rPr>
      </w:pPr>
      <w:r>
        <w:rPr>
          <w:rFonts w:ascii="Arial" w:hAnsi="Arial" w:cs="Arial"/>
          <w:sz w:val="20"/>
          <w:szCs w:val="24"/>
          <w:lang w:eastAsia="en-IN"/>
        </w:rPr>
        <w:br/>
      </w:r>
      <w:r w:rsidR="00C433B2" w:rsidRPr="00106CE1">
        <w:rPr>
          <w:rFonts w:ascii="Arial" w:hAnsi="Arial" w:cs="Arial"/>
          <w:sz w:val="20"/>
          <w:szCs w:val="20"/>
          <w:u w:val="single"/>
        </w:rPr>
        <w:t>2</w:t>
      </w:r>
      <w:r w:rsidR="003D7027">
        <w:rPr>
          <w:rFonts w:ascii="Arial" w:hAnsi="Arial" w:cs="Arial"/>
          <w:sz w:val="20"/>
          <w:szCs w:val="20"/>
          <w:u w:val="single"/>
        </w:rPr>
        <w:t>.2</w:t>
      </w:r>
      <w:r w:rsidR="00C433B2" w:rsidRPr="00106CE1">
        <w:rPr>
          <w:rFonts w:ascii="Arial" w:hAnsi="Arial" w:cs="Arial"/>
          <w:sz w:val="20"/>
          <w:szCs w:val="20"/>
          <w:u w:val="single"/>
        </w:rPr>
        <w:t>: SOAP Note</w:t>
      </w:r>
      <w:r w:rsidR="003D7027">
        <w:rPr>
          <w:rFonts w:ascii="Arial" w:hAnsi="Arial" w:cs="Arial"/>
          <w:sz w:val="20"/>
          <w:szCs w:val="20"/>
          <w:u w:val="single"/>
        </w:rPr>
        <w:t xml:space="preserve"> ( Sample Output)</w:t>
      </w:r>
    </w:p>
    <w:p w14:paraId="0AFEBC59" w14:textId="77777777" w:rsidR="00C433B2" w:rsidRPr="00C433B2" w:rsidRDefault="00C433B2" w:rsidP="00C433B2">
      <w:p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Subjective:</w:t>
      </w:r>
    </w:p>
    <w:p w14:paraId="698C5AD3" w14:textId="77777777" w:rsidR="00C433B2" w:rsidRPr="00C433B2" w:rsidRDefault="00C433B2" w:rsidP="00C433B2">
      <w:pPr>
        <w:numPr>
          <w:ilvl w:val="0"/>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Chief Complaint (CC):</w:t>
      </w:r>
      <w:r w:rsidRPr="00C433B2">
        <w:rPr>
          <w:rFonts w:ascii="Arial" w:eastAsia="Times New Roman" w:hAnsi="Arial" w:cs="Arial"/>
          <w:sz w:val="20"/>
          <w:szCs w:val="24"/>
          <w:lang w:eastAsia="en-IN"/>
        </w:rPr>
        <w:t xml:space="preserve"> Persistent cough for 3 weeks, fatigue, and weight loss.</w:t>
      </w:r>
    </w:p>
    <w:p w14:paraId="48854F35" w14:textId="77777777" w:rsidR="00C433B2" w:rsidRPr="00C433B2" w:rsidRDefault="00C433B2" w:rsidP="00C433B2">
      <w:pPr>
        <w:numPr>
          <w:ilvl w:val="0"/>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History of Present Illness (HPI):</w:t>
      </w:r>
    </w:p>
    <w:p w14:paraId="3D3C7613"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48-year-old male with a </w:t>
      </w:r>
      <w:r w:rsidRPr="00C433B2">
        <w:rPr>
          <w:rFonts w:ascii="Arial" w:eastAsia="Times New Roman" w:hAnsi="Arial" w:cs="Arial"/>
          <w:b/>
          <w:bCs/>
          <w:sz w:val="20"/>
          <w:szCs w:val="24"/>
          <w:lang w:eastAsia="en-IN"/>
        </w:rPr>
        <w:t>3-week history of dry cough</w:t>
      </w:r>
      <w:r w:rsidRPr="00C433B2">
        <w:rPr>
          <w:rFonts w:ascii="Arial" w:eastAsia="Times New Roman" w:hAnsi="Arial" w:cs="Arial"/>
          <w:sz w:val="20"/>
          <w:szCs w:val="24"/>
          <w:lang w:eastAsia="en-IN"/>
        </w:rPr>
        <w:t xml:space="preserve"> with occasional yellowish mucus.</w:t>
      </w:r>
    </w:p>
    <w:p w14:paraId="538A9E3A"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Reports </w:t>
      </w:r>
      <w:r w:rsidRPr="00C433B2">
        <w:rPr>
          <w:rFonts w:ascii="Arial" w:eastAsia="Times New Roman" w:hAnsi="Arial" w:cs="Arial"/>
          <w:b/>
          <w:bCs/>
          <w:sz w:val="20"/>
          <w:szCs w:val="24"/>
          <w:lang w:eastAsia="en-IN"/>
        </w:rPr>
        <w:t>low-grade fever, night sweats, and fatigue</w:t>
      </w:r>
      <w:r w:rsidRPr="00C433B2">
        <w:rPr>
          <w:rFonts w:ascii="Arial" w:eastAsia="Times New Roman" w:hAnsi="Arial" w:cs="Arial"/>
          <w:sz w:val="20"/>
          <w:szCs w:val="24"/>
          <w:lang w:eastAsia="en-IN"/>
        </w:rPr>
        <w:t>.</w:t>
      </w:r>
    </w:p>
    <w:p w14:paraId="07E5036C"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Mild </w:t>
      </w:r>
      <w:r w:rsidRPr="00C433B2">
        <w:rPr>
          <w:rFonts w:ascii="Arial" w:eastAsia="Times New Roman" w:hAnsi="Arial" w:cs="Arial"/>
          <w:b/>
          <w:bCs/>
          <w:sz w:val="20"/>
          <w:szCs w:val="24"/>
          <w:lang w:eastAsia="en-IN"/>
        </w:rPr>
        <w:t>shortness of breath</w:t>
      </w:r>
      <w:r w:rsidRPr="00C433B2">
        <w:rPr>
          <w:rFonts w:ascii="Arial" w:eastAsia="Times New Roman" w:hAnsi="Arial" w:cs="Arial"/>
          <w:sz w:val="20"/>
          <w:szCs w:val="24"/>
          <w:lang w:eastAsia="en-IN"/>
        </w:rPr>
        <w:t xml:space="preserve"> with exertion, </w:t>
      </w:r>
      <w:r w:rsidRPr="00C433B2">
        <w:rPr>
          <w:rFonts w:ascii="Arial" w:eastAsia="Times New Roman" w:hAnsi="Arial" w:cs="Arial"/>
          <w:b/>
          <w:bCs/>
          <w:sz w:val="20"/>
          <w:szCs w:val="24"/>
          <w:lang w:eastAsia="en-IN"/>
        </w:rPr>
        <w:t>7-lb unintentional weight loss</w:t>
      </w:r>
      <w:r w:rsidRPr="00C433B2">
        <w:rPr>
          <w:rFonts w:ascii="Arial" w:eastAsia="Times New Roman" w:hAnsi="Arial" w:cs="Arial"/>
          <w:sz w:val="20"/>
          <w:szCs w:val="24"/>
          <w:lang w:eastAsia="en-IN"/>
        </w:rPr>
        <w:t xml:space="preserve"> in one month.</w:t>
      </w:r>
    </w:p>
    <w:p w14:paraId="77C0EC5F" w14:textId="77777777" w:rsidR="00C433B2" w:rsidRPr="00C433B2" w:rsidRDefault="00C433B2" w:rsidP="00C433B2">
      <w:pPr>
        <w:numPr>
          <w:ilvl w:val="0"/>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Past Medical History (PMH):</w:t>
      </w:r>
      <w:r w:rsidRPr="00C433B2">
        <w:rPr>
          <w:rFonts w:ascii="Arial" w:eastAsia="Times New Roman" w:hAnsi="Arial" w:cs="Arial"/>
          <w:sz w:val="20"/>
          <w:szCs w:val="24"/>
          <w:lang w:eastAsia="en-IN"/>
        </w:rPr>
        <w:t xml:space="preserve"> No chronic illnesses reported.</w:t>
      </w:r>
    </w:p>
    <w:p w14:paraId="3F38E3CF" w14:textId="77777777" w:rsidR="00C433B2" w:rsidRPr="00C433B2" w:rsidRDefault="00C433B2" w:rsidP="00C433B2">
      <w:pPr>
        <w:numPr>
          <w:ilvl w:val="0"/>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Social History (SH):</w:t>
      </w:r>
    </w:p>
    <w:p w14:paraId="04885A3D"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Former smoker (15 pack-years, quit 5 years ago).</w:t>
      </w:r>
    </w:p>
    <w:p w14:paraId="7DFA880F"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Works in a homeless shelter (potential exposure risk).</w:t>
      </w:r>
    </w:p>
    <w:p w14:paraId="0F42A69B" w14:textId="77777777" w:rsidR="00C433B2" w:rsidRPr="00C433B2" w:rsidRDefault="00C433B2" w:rsidP="00C433B2">
      <w:pPr>
        <w:numPr>
          <w:ilvl w:val="0"/>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Review of Systems (ROS):</w:t>
      </w:r>
    </w:p>
    <w:p w14:paraId="0AFE453B"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Respiratory:</w:t>
      </w:r>
      <w:r w:rsidRPr="00C433B2">
        <w:rPr>
          <w:rFonts w:ascii="Arial" w:eastAsia="Times New Roman" w:hAnsi="Arial" w:cs="Arial"/>
          <w:sz w:val="20"/>
          <w:szCs w:val="24"/>
          <w:lang w:eastAsia="en-IN"/>
        </w:rPr>
        <w:t xml:space="preserve"> Persistent dry cough, occasional mucus, mild exertional dyspnea.</w:t>
      </w:r>
    </w:p>
    <w:p w14:paraId="57B28F65"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General:</w:t>
      </w:r>
      <w:r w:rsidRPr="00C433B2">
        <w:rPr>
          <w:rFonts w:ascii="Arial" w:eastAsia="Times New Roman" w:hAnsi="Arial" w:cs="Arial"/>
          <w:sz w:val="20"/>
          <w:szCs w:val="24"/>
          <w:lang w:eastAsia="en-IN"/>
        </w:rPr>
        <w:t xml:space="preserve"> Fatigue, weight loss, fever, night sweats.</w:t>
      </w:r>
    </w:p>
    <w:p w14:paraId="783400E9" w14:textId="77777777" w:rsidR="00C433B2" w:rsidRPr="00C433B2" w:rsidRDefault="00C433B2" w:rsidP="00C433B2">
      <w:pPr>
        <w:numPr>
          <w:ilvl w:val="1"/>
          <w:numId w:val="20"/>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Cardiovascular:</w:t>
      </w:r>
      <w:r w:rsidRPr="00C433B2">
        <w:rPr>
          <w:rFonts w:ascii="Arial" w:eastAsia="Times New Roman" w:hAnsi="Arial" w:cs="Arial"/>
          <w:sz w:val="20"/>
          <w:szCs w:val="24"/>
          <w:lang w:eastAsia="en-IN"/>
        </w:rPr>
        <w:t xml:space="preserve"> No chest pain, palpitations, or leg swelling.</w:t>
      </w:r>
    </w:p>
    <w:p w14:paraId="7E13E812" w14:textId="77777777" w:rsidR="00C433B2" w:rsidRPr="00C433B2" w:rsidRDefault="002036C4" w:rsidP="00C433B2">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pict w14:anchorId="69FF36BD">
          <v:rect id="_x0000_i1025" alt="" style="width:451.3pt;height:.05pt;mso-width-percent:0;mso-height-percent:0;mso-width-percent:0;mso-height-percent:0" o:hralign="center" o:hrstd="t" o:hr="t" fillcolor="#a0a0a0" stroked="f"/>
        </w:pict>
      </w:r>
    </w:p>
    <w:p w14:paraId="5CBAFD70" w14:textId="77777777" w:rsidR="00C433B2" w:rsidRPr="00C433B2" w:rsidRDefault="00C433B2" w:rsidP="00C433B2">
      <w:p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Objective:</w:t>
      </w:r>
    </w:p>
    <w:p w14:paraId="0C99981E" w14:textId="77777777" w:rsidR="00C433B2" w:rsidRPr="00C433B2" w:rsidRDefault="00C433B2" w:rsidP="00C433B2">
      <w:pPr>
        <w:numPr>
          <w:ilvl w:val="0"/>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Vital Signs:</w:t>
      </w:r>
    </w:p>
    <w:p w14:paraId="7B6D75FC"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Temperature: </w:t>
      </w:r>
      <w:r w:rsidRPr="00C433B2">
        <w:rPr>
          <w:rFonts w:ascii="Arial" w:eastAsia="Times New Roman" w:hAnsi="Arial" w:cs="Arial"/>
          <w:b/>
          <w:bCs/>
          <w:sz w:val="20"/>
          <w:szCs w:val="24"/>
          <w:lang w:eastAsia="en-IN"/>
        </w:rPr>
        <w:t>99.5°F (37.5°C)</w:t>
      </w:r>
    </w:p>
    <w:p w14:paraId="31544281"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Blood Pressure: </w:t>
      </w:r>
      <w:r w:rsidRPr="00C433B2">
        <w:rPr>
          <w:rFonts w:ascii="Arial" w:eastAsia="Times New Roman" w:hAnsi="Arial" w:cs="Arial"/>
          <w:b/>
          <w:bCs/>
          <w:sz w:val="20"/>
          <w:szCs w:val="24"/>
          <w:lang w:eastAsia="en-IN"/>
        </w:rPr>
        <w:t>122/78 mmHg</w:t>
      </w:r>
    </w:p>
    <w:p w14:paraId="08880F61"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Heart Rate: </w:t>
      </w:r>
      <w:r w:rsidRPr="00C433B2">
        <w:rPr>
          <w:rFonts w:ascii="Arial" w:eastAsia="Times New Roman" w:hAnsi="Arial" w:cs="Arial"/>
          <w:b/>
          <w:bCs/>
          <w:sz w:val="20"/>
          <w:szCs w:val="24"/>
          <w:lang w:eastAsia="en-IN"/>
        </w:rPr>
        <w:t>86 bpm</w:t>
      </w:r>
    </w:p>
    <w:p w14:paraId="66C2BEC6"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Respiratory Rate: </w:t>
      </w:r>
      <w:r w:rsidRPr="00C433B2">
        <w:rPr>
          <w:rFonts w:ascii="Arial" w:eastAsia="Times New Roman" w:hAnsi="Arial" w:cs="Arial"/>
          <w:b/>
          <w:bCs/>
          <w:sz w:val="20"/>
          <w:szCs w:val="24"/>
          <w:lang w:eastAsia="en-IN"/>
        </w:rPr>
        <w:t>18 breaths/min</w:t>
      </w:r>
    </w:p>
    <w:p w14:paraId="581D9728"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Oxygen Saturation: </w:t>
      </w:r>
      <w:r w:rsidRPr="00C433B2">
        <w:rPr>
          <w:rFonts w:ascii="Arial" w:eastAsia="Times New Roman" w:hAnsi="Arial" w:cs="Arial"/>
          <w:b/>
          <w:bCs/>
          <w:sz w:val="20"/>
          <w:szCs w:val="24"/>
          <w:lang w:eastAsia="en-IN"/>
        </w:rPr>
        <w:t>96% on room air</w:t>
      </w:r>
    </w:p>
    <w:p w14:paraId="023CC296" w14:textId="77777777" w:rsidR="00C433B2" w:rsidRPr="00C433B2" w:rsidRDefault="00C433B2" w:rsidP="00C433B2">
      <w:pPr>
        <w:numPr>
          <w:ilvl w:val="0"/>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Physical Exam:</w:t>
      </w:r>
    </w:p>
    <w:p w14:paraId="70019AEE"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General:</w:t>
      </w:r>
      <w:r w:rsidRPr="00C433B2">
        <w:rPr>
          <w:rFonts w:ascii="Arial" w:eastAsia="Times New Roman" w:hAnsi="Arial" w:cs="Arial"/>
          <w:sz w:val="20"/>
          <w:szCs w:val="24"/>
          <w:lang w:eastAsia="en-IN"/>
        </w:rPr>
        <w:t xml:space="preserve"> Appears mildly fatigued, no acute distress.</w:t>
      </w:r>
    </w:p>
    <w:p w14:paraId="08A17D46"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Respiratory:</w:t>
      </w:r>
      <w:r w:rsidRPr="00C433B2">
        <w:rPr>
          <w:rFonts w:ascii="Arial" w:eastAsia="Times New Roman" w:hAnsi="Arial" w:cs="Arial"/>
          <w:sz w:val="20"/>
          <w:szCs w:val="24"/>
          <w:lang w:eastAsia="en-IN"/>
        </w:rPr>
        <w:t xml:space="preserve"> Mild bibasilar crackles, no wheezing.</w:t>
      </w:r>
    </w:p>
    <w:p w14:paraId="364FA4B2"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Cardiac:</w:t>
      </w:r>
      <w:r w:rsidRPr="00C433B2">
        <w:rPr>
          <w:rFonts w:ascii="Arial" w:eastAsia="Times New Roman" w:hAnsi="Arial" w:cs="Arial"/>
          <w:sz w:val="20"/>
          <w:szCs w:val="24"/>
          <w:lang w:eastAsia="en-IN"/>
        </w:rPr>
        <w:t xml:space="preserve"> Regular rate and rhythm, no murmurs.</w:t>
      </w:r>
    </w:p>
    <w:p w14:paraId="286E1855"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Lymph Nodes:</w:t>
      </w:r>
      <w:r w:rsidRPr="00C433B2">
        <w:rPr>
          <w:rFonts w:ascii="Arial" w:eastAsia="Times New Roman" w:hAnsi="Arial" w:cs="Arial"/>
          <w:sz w:val="20"/>
          <w:szCs w:val="24"/>
          <w:lang w:eastAsia="en-IN"/>
        </w:rPr>
        <w:t xml:space="preserve"> No significant lymphadenopathy.</w:t>
      </w:r>
    </w:p>
    <w:p w14:paraId="22A83C4A" w14:textId="77777777" w:rsidR="00C433B2" w:rsidRPr="00C433B2" w:rsidRDefault="00C433B2" w:rsidP="00C433B2">
      <w:pPr>
        <w:numPr>
          <w:ilvl w:val="0"/>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Initial Diagnostic Workup Ordered:</w:t>
      </w:r>
    </w:p>
    <w:p w14:paraId="2B1D9A55"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Chest X-ray</w:t>
      </w:r>
    </w:p>
    <w:p w14:paraId="29B6723E"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Complete Blood Count (CBC)</w:t>
      </w:r>
    </w:p>
    <w:p w14:paraId="57497350"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Sputum culture and acid-fast bacillus (AFB) test</w:t>
      </w:r>
    </w:p>
    <w:p w14:paraId="37D9A625" w14:textId="77777777" w:rsidR="00C433B2" w:rsidRPr="00C433B2" w:rsidRDefault="00C433B2" w:rsidP="00C433B2">
      <w:pPr>
        <w:numPr>
          <w:ilvl w:val="1"/>
          <w:numId w:val="21"/>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Tuberculin skin test (PPD) or IGRA (Interferon-Gamma Release Assay)</w:t>
      </w:r>
    </w:p>
    <w:p w14:paraId="33C7AA5D" w14:textId="77777777" w:rsidR="00C433B2" w:rsidRPr="00C433B2" w:rsidRDefault="002036C4" w:rsidP="00C433B2">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pict w14:anchorId="7EE3DA61">
          <v:rect id="_x0000_i1026" alt="" style="width:451.3pt;height:.05pt;mso-width-percent:0;mso-height-percent:0;mso-width-percent:0;mso-height-percent:0" o:hralign="center" o:hrstd="t" o:hr="t" fillcolor="#a0a0a0" stroked="f"/>
        </w:pict>
      </w:r>
    </w:p>
    <w:p w14:paraId="0DDF9239" w14:textId="77777777" w:rsidR="00C433B2" w:rsidRPr="00C433B2" w:rsidRDefault="00C433B2" w:rsidP="00C433B2">
      <w:p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Assessment &amp; Plan:</w:t>
      </w:r>
    </w:p>
    <w:p w14:paraId="54F93F6A" w14:textId="77777777" w:rsidR="00C433B2" w:rsidRPr="00C433B2" w:rsidRDefault="00C433B2" w:rsidP="00C433B2">
      <w:pPr>
        <w:numPr>
          <w:ilvl w:val="0"/>
          <w:numId w:val="22"/>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Assessment:</w:t>
      </w:r>
    </w:p>
    <w:p w14:paraId="7902B3E0" w14:textId="77777777" w:rsidR="00C433B2" w:rsidRPr="00C433B2" w:rsidRDefault="00C433B2" w:rsidP="00C433B2">
      <w:pPr>
        <w:numPr>
          <w:ilvl w:val="1"/>
          <w:numId w:val="22"/>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sz w:val="20"/>
          <w:szCs w:val="24"/>
          <w:lang w:eastAsia="en-IN"/>
        </w:rPr>
        <w:t xml:space="preserve">48-year-old male with a history of </w:t>
      </w:r>
      <w:r w:rsidRPr="00C433B2">
        <w:rPr>
          <w:rFonts w:ascii="Arial" w:eastAsia="Times New Roman" w:hAnsi="Arial" w:cs="Arial"/>
          <w:b/>
          <w:bCs/>
          <w:sz w:val="20"/>
          <w:szCs w:val="24"/>
          <w:lang w:eastAsia="en-IN"/>
        </w:rPr>
        <w:t>chronic cough, weight loss, fatigue, and night sweats</w:t>
      </w:r>
      <w:r w:rsidRPr="00C433B2">
        <w:rPr>
          <w:rFonts w:ascii="Arial" w:eastAsia="Times New Roman" w:hAnsi="Arial" w:cs="Arial"/>
          <w:sz w:val="20"/>
          <w:szCs w:val="24"/>
          <w:lang w:eastAsia="en-IN"/>
        </w:rPr>
        <w:t xml:space="preserve">. Given his </w:t>
      </w:r>
      <w:r w:rsidRPr="00C433B2">
        <w:rPr>
          <w:rFonts w:ascii="Arial" w:eastAsia="Times New Roman" w:hAnsi="Arial" w:cs="Arial"/>
          <w:b/>
          <w:bCs/>
          <w:sz w:val="20"/>
          <w:szCs w:val="24"/>
          <w:lang w:eastAsia="en-IN"/>
        </w:rPr>
        <w:t>former smoking history</w:t>
      </w:r>
      <w:r w:rsidRPr="00C433B2">
        <w:rPr>
          <w:rFonts w:ascii="Arial" w:eastAsia="Times New Roman" w:hAnsi="Arial" w:cs="Arial"/>
          <w:sz w:val="20"/>
          <w:szCs w:val="24"/>
          <w:lang w:eastAsia="en-IN"/>
        </w:rPr>
        <w:t xml:space="preserve"> and </w:t>
      </w:r>
      <w:r w:rsidRPr="00C433B2">
        <w:rPr>
          <w:rFonts w:ascii="Arial" w:eastAsia="Times New Roman" w:hAnsi="Arial" w:cs="Arial"/>
          <w:b/>
          <w:bCs/>
          <w:sz w:val="20"/>
          <w:szCs w:val="24"/>
          <w:lang w:eastAsia="en-IN"/>
        </w:rPr>
        <w:t>occupational exposure risk</w:t>
      </w:r>
      <w:r w:rsidRPr="00C433B2">
        <w:rPr>
          <w:rFonts w:ascii="Arial" w:eastAsia="Times New Roman" w:hAnsi="Arial" w:cs="Arial"/>
          <w:sz w:val="20"/>
          <w:szCs w:val="24"/>
          <w:lang w:eastAsia="en-IN"/>
        </w:rPr>
        <w:t>, infectious and neoplastic causes should be considered.</w:t>
      </w:r>
    </w:p>
    <w:p w14:paraId="77BB8791" w14:textId="77777777" w:rsidR="00C433B2" w:rsidRPr="00C433B2" w:rsidRDefault="00C433B2" w:rsidP="00C433B2">
      <w:pPr>
        <w:numPr>
          <w:ilvl w:val="0"/>
          <w:numId w:val="22"/>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Plan:</w:t>
      </w:r>
    </w:p>
    <w:p w14:paraId="704CB4CB" w14:textId="77777777" w:rsidR="00C433B2" w:rsidRPr="00C433B2" w:rsidRDefault="00C433B2" w:rsidP="00C433B2">
      <w:pPr>
        <w:numPr>
          <w:ilvl w:val="1"/>
          <w:numId w:val="23"/>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Infectious Workup:</w:t>
      </w:r>
      <w:r w:rsidRPr="00C433B2">
        <w:rPr>
          <w:rFonts w:ascii="Arial" w:eastAsia="Times New Roman" w:hAnsi="Arial" w:cs="Arial"/>
          <w:sz w:val="20"/>
          <w:szCs w:val="24"/>
          <w:lang w:eastAsia="en-IN"/>
        </w:rPr>
        <w:t xml:space="preserve"> Rule out tuberculosis (TB), pneumonia, and fungal infections.</w:t>
      </w:r>
    </w:p>
    <w:p w14:paraId="49C0B7F9" w14:textId="77777777" w:rsidR="00C433B2" w:rsidRPr="00C433B2" w:rsidRDefault="00C433B2" w:rsidP="00C433B2">
      <w:pPr>
        <w:numPr>
          <w:ilvl w:val="1"/>
          <w:numId w:val="23"/>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Imaging:</w:t>
      </w:r>
      <w:r w:rsidRPr="00C433B2">
        <w:rPr>
          <w:rFonts w:ascii="Arial" w:eastAsia="Times New Roman" w:hAnsi="Arial" w:cs="Arial"/>
          <w:sz w:val="20"/>
          <w:szCs w:val="24"/>
          <w:lang w:eastAsia="en-IN"/>
        </w:rPr>
        <w:t xml:space="preserve"> Order a </w:t>
      </w:r>
      <w:r w:rsidRPr="00C433B2">
        <w:rPr>
          <w:rFonts w:ascii="Arial" w:eastAsia="Times New Roman" w:hAnsi="Arial" w:cs="Arial"/>
          <w:b/>
          <w:bCs/>
          <w:sz w:val="20"/>
          <w:szCs w:val="24"/>
          <w:lang w:eastAsia="en-IN"/>
        </w:rPr>
        <w:t>chest X-ray</w:t>
      </w:r>
      <w:r w:rsidRPr="00C433B2">
        <w:rPr>
          <w:rFonts w:ascii="Arial" w:eastAsia="Times New Roman" w:hAnsi="Arial" w:cs="Arial"/>
          <w:sz w:val="20"/>
          <w:szCs w:val="24"/>
          <w:lang w:eastAsia="en-IN"/>
        </w:rPr>
        <w:t xml:space="preserve"> to check for pulmonary infiltrates or masses.</w:t>
      </w:r>
    </w:p>
    <w:p w14:paraId="015E986A" w14:textId="77777777" w:rsidR="00C433B2" w:rsidRPr="00C433B2" w:rsidRDefault="00C433B2" w:rsidP="00C433B2">
      <w:pPr>
        <w:numPr>
          <w:ilvl w:val="1"/>
          <w:numId w:val="23"/>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Bloodwork:</w:t>
      </w:r>
      <w:r w:rsidRPr="00C433B2">
        <w:rPr>
          <w:rFonts w:ascii="Arial" w:eastAsia="Times New Roman" w:hAnsi="Arial" w:cs="Arial"/>
          <w:sz w:val="20"/>
          <w:szCs w:val="24"/>
          <w:lang w:eastAsia="en-IN"/>
        </w:rPr>
        <w:t xml:space="preserve"> CBC to check for infection or anemia.</w:t>
      </w:r>
    </w:p>
    <w:p w14:paraId="2509BC87" w14:textId="77777777" w:rsidR="00C433B2" w:rsidRPr="00C433B2" w:rsidRDefault="00C433B2" w:rsidP="00C433B2">
      <w:pPr>
        <w:numPr>
          <w:ilvl w:val="1"/>
          <w:numId w:val="23"/>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Pulmonary Function Tests (PFTs)</w:t>
      </w:r>
      <w:r w:rsidRPr="00C433B2">
        <w:rPr>
          <w:rFonts w:ascii="Arial" w:eastAsia="Times New Roman" w:hAnsi="Arial" w:cs="Arial"/>
          <w:sz w:val="20"/>
          <w:szCs w:val="24"/>
          <w:lang w:eastAsia="en-IN"/>
        </w:rPr>
        <w:t xml:space="preserve"> if no clear diagnosis after initial workup.</w:t>
      </w:r>
    </w:p>
    <w:p w14:paraId="01924C5B" w14:textId="77777777" w:rsidR="00C433B2" w:rsidRPr="00C433B2" w:rsidRDefault="00C433B2" w:rsidP="00C433B2">
      <w:pPr>
        <w:numPr>
          <w:ilvl w:val="1"/>
          <w:numId w:val="23"/>
        </w:numPr>
        <w:spacing w:before="100" w:beforeAutospacing="1" w:after="100" w:afterAutospacing="1" w:line="240" w:lineRule="auto"/>
        <w:rPr>
          <w:rFonts w:ascii="Arial" w:eastAsia="Times New Roman" w:hAnsi="Arial" w:cs="Arial"/>
          <w:sz w:val="20"/>
          <w:szCs w:val="24"/>
          <w:lang w:eastAsia="en-IN"/>
        </w:rPr>
      </w:pPr>
      <w:r w:rsidRPr="00C433B2">
        <w:rPr>
          <w:rFonts w:ascii="Arial" w:eastAsia="Times New Roman" w:hAnsi="Arial" w:cs="Arial"/>
          <w:b/>
          <w:bCs/>
          <w:sz w:val="20"/>
          <w:szCs w:val="24"/>
          <w:lang w:eastAsia="en-IN"/>
        </w:rPr>
        <w:t>Lifestyle Advice:</w:t>
      </w:r>
      <w:r w:rsidRPr="00C433B2">
        <w:rPr>
          <w:rFonts w:ascii="Arial" w:eastAsia="Times New Roman" w:hAnsi="Arial" w:cs="Arial"/>
          <w:sz w:val="20"/>
          <w:szCs w:val="24"/>
          <w:lang w:eastAsia="en-IN"/>
        </w:rPr>
        <w:t xml:space="preserve"> Emphasize smoking cessation benefits and discuss further management after test results.</w:t>
      </w:r>
    </w:p>
    <w:p w14:paraId="10995283" w14:textId="64FF2C53" w:rsidR="00C8259C" w:rsidRDefault="00C8259C" w:rsidP="009E5AAD">
      <w:pPr>
        <w:spacing w:before="100" w:beforeAutospacing="1" w:after="100" w:afterAutospacing="1" w:line="240" w:lineRule="auto"/>
        <w:rPr>
          <w:rFonts w:ascii="Arial" w:eastAsia="Times New Roman" w:hAnsi="Arial" w:cs="Arial"/>
          <w:sz w:val="20"/>
          <w:szCs w:val="24"/>
          <w:lang w:eastAsia="en-IN"/>
        </w:rPr>
      </w:pPr>
    </w:p>
    <w:p w14:paraId="2C5469F5" w14:textId="578324BC" w:rsidR="00C8259C" w:rsidRDefault="00C8259C" w:rsidP="009E5AAD">
      <w:pPr>
        <w:spacing w:before="100" w:beforeAutospacing="1" w:after="100" w:afterAutospacing="1" w:line="240" w:lineRule="auto"/>
        <w:rPr>
          <w:rFonts w:ascii="Arial" w:eastAsia="Times New Roman" w:hAnsi="Arial" w:cs="Arial"/>
          <w:sz w:val="20"/>
          <w:szCs w:val="24"/>
          <w:lang w:eastAsia="en-IN"/>
        </w:rPr>
      </w:pPr>
    </w:p>
    <w:p w14:paraId="5D25214F" w14:textId="747BBE05" w:rsidR="00C433B2" w:rsidRDefault="00C433B2" w:rsidP="009E5AAD">
      <w:pPr>
        <w:spacing w:before="100" w:beforeAutospacing="1" w:after="100" w:afterAutospacing="1" w:line="240" w:lineRule="auto"/>
        <w:rPr>
          <w:rFonts w:ascii="Arial" w:eastAsia="Times New Roman" w:hAnsi="Arial" w:cs="Arial"/>
          <w:sz w:val="20"/>
          <w:szCs w:val="24"/>
          <w:lang w:eastAsia="en-IN"/>
        </w:rPr>
      </w:pPr>
    </w:p>
    <w:p w14:paraId="4A35BC5A" w14:textId="0A87B053" w:rsidR="00C433B2" w:rsidRDefault="00C433B2" w:rsidP="009E5AAD">
      <w:pPr>
        <w:spacing w:before="100" w:beforeAutospacing="1" w:after="100" w:afterAutospacing="1" w:line="240" w:lineRule="auto"/>
        <w:rPr>
          <w:rFonts w:ascii="Arial" w:eastAsia="Times New Roman" w:hAnsi="Arial" w:cs="Arial"/>
          <w:sz w:val="20"/>
          <w:szCs w:val="24"/>
          <w:lang w:eastAsia="en-IN"/>
        </w:rPr>
      </w:pPr>
    </w:p>
    <w:p w14:paraId="12841BA6" w14:textId="71256B52" w:rsidR="00C433B2" w:rsidRDefault="00C433B2" w:rsidP="009E5AAD">
      <w:pPr>
        <w:spacing w:before="100" w:beforeAutospacing="1" w:after="100" w:afterAutospacing="1" w:line="240" w:lineRule="auto"/>
        <w:rPr>
          <w:rFonts w:ascii="Arial" w:eastAsia="Times New Roman" w:hAnsi="Arial" w:cs="Arial"/>
          <w:sz w:val="20"/>
          <w:szCs w:val="24"/>
          <w:lang w:eastAsia="en-IN"/>
        </w:rPr>
      </w:pPr>
    </w:p>
    <w:p w14:paraId="0814D418" w14:textId="1A320581" w:rsidR="008A4300" w:rsidRPr="008A4300" w:rsidRDefault="003D7027" w:rsidP="008A4300">
      <w:pPr>
        <w:spacing w:before="100" w:beforeAutospacing="1" w:after="100" w:afterAutospacing="1" w:line="240" w:lineRule="auto"/>
        <w:rPr>
          <w:rFonts w:ascii="Arial" w:eastAsia="Times New Roman" w:hAnsi="Arial" w:cs="Arial"/>
          <w:b/>
          <w:bCs/>
          <w:sz w:val="20"/>
          <w:szCs w:val="20"/>
          <w:u w:val="single"/>
          <w:lang w:eastAsia="en-IN"/>
        </w:rPr>
      </w:pPr>
      <w:r>
        <w:rPr>
          <w:rFonts w:ascii="Arial" w:eastAsia="Times New Roman" w:hAnsi="Arial" w:cs="Arial"/>
          <w:b/>
          <w:bCs/>
          <w:sz w:val="20"/>
          <w:szCs w:val="20"/>
          <w:u w:val="single"/>
          <w:lang w:eastAsia="en-IN"/>
        </w:rPr>
        <w:t>2.</w:t>
      </w:r>
      <w:r w:rsidR="008A4300" w:rsidRPr="008A4300">
        <w:rPr>
          <w:rFonts w:ascii="Arial" w:eastAsia="Times New Roman" w:hAnsi="Arial" w:cs="Arial"/>
          <w:b/>
          <w:bCs/>
          <w:sz w:val="20"/>
          <w:szCs w:val="20"/>
          <w:u w:val="single"/>
          <w:lang w:eastAsia="en-IN"/>
        </w:rPr>
        <w:t>3: Differential Diagnosis</w:t>
      </w:r>
      <w:r>
        <w:rPr>
          <w:rFonts w:ascii="Arial" w:eastAsia="Times New Roman" w:hAnsi="Arial" w:cs="Arial"/>
          <w:b/>
          <w:bCs/>
          <w:sz w:val="20"/>
          <w:szCs w:val="20"/>
          <w:u w:val="single"/>
          <w:lang w:eastAsia="en-IN"/>
        </w:rPr>
        <w:t xml:space="preserve"> ( Sample Output)</w:t>
      </w:r>
    </w:p>
    <w:p w14:paraId="22195046" w14:textId="77777777" w:rsidR="008A4300" w:rsidRPr="008A4300" w:rsidRDefault="008A4300" w:rsidP="008A4300">
      <w:p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 xml:space="preserve">Given the </w:t>
      </w:r>
      <w:r w:rsidRPr="008A4300">
        <w:rPr>
          <w:rFonts w:ascii="Arial" w:eastAsia="Times New Roman" w:hAnsi="Arial" w:cs="Arial"/>
          <w:b/>
          <w:bCs/>
          <w:sz w:val="20"/>
          <w:szCs w:val="24"/>
          <w:lang w:eastAsia="en-IN"/>
        </w:rPr>
        <w:t>persistent cough, weight loss, fatigue, and night sweats</w:t>
      </w:r>
      <w:r w:rsidRPr="008A4300">
        <w:rPr>
          <w:rFonts w:ascii="Arial" w:eastAsia="Times New Roman" w:hAnsi="Arial" w:cs="Arial"/>
          <w:sz w:val="20"/>
          <w:szCs w:val="24"/>
          <w:lang w:eastAsia="en-IN"/>
        </w:rPr>
        <w:t xml:space="preserve">, the most likely </w:t>
      </w:r>
      <w:r w:rsidRPr="008A4300">
        <w:rPr>
          <w:rFonts w:ascii="Arial" w:eastAsia="Times New Roman" w:hAnsi="Arial" w:cs="Arial"/>
          <w:b/>
          <w:bCs/>
          <w:sz w:val="20"/>
          <w:szCs w:val="24"/>
          <w:lang w:eastAsia="en-IN"/>
        </w:rPr>
        <w:t>differential diagnoses</w:t>
      </w:r>
      <w:r w:rsidRPr="008A4300">
        <w:rPr>
          <w:rFonts w:ascii="Arial" w:eastAsia="Times New Roman" w:hAnsi="Arial" w:cs="Arial"/>
          <w:sz w:val="20"/>
          <w:szCs w:val="24"/>
          <w:lang w:eastAsia="en-IN"/>
        </w:rPr>
        <w:t xml:space="preserve"> include:</w:t>
      </w:r>
    </w:p>
    <w:p w14:paraId="40293FB5"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Tuberculosis (TB)</w:t>
      </w:r>
    </w:p>
    <w:p w14:paraId="097DD807"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Chronic cough, weight loss, night sweats, and potential exposure risk due to work in a homeless shelter.</w:t>
      </w:r>
    </w:p>
    <w:p w14:paraId="3BD52CC8"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AFB smear and culture needed for confirmation.</w:t>
      </w:r>
    </w:p>
    <w:p w14:paraId="7C23BCE2"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Lung Cancer (e.g., Non-Small Cell Lung Cancer)</w:t>
      </w:r>
    </w:p>
    <w:p w14:paraId="02122E34"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 xml:space="preserve">History of </w:t>
      </w:r>
      <w:r w:rsidRPr="008A4300">
        <w:rPr>
          <w:rFonts w:ascii="Arial" w:eastAsia="Times New Roman" w:hAnsi="Arial" w:cs="Arial"/>
          <w:b/>
          <w:bCs/>
          <w:sz w:val="20"/>
          <w:szCs w:val="24"/>
          <w:lang w:eastAsia="en-IN"/>
        </w:rPr>
        <w:t>15 pack-years of smoking</w:t>
      </w:r>
      <w:r w:rsidRPr="008A4300">
        <w:rPr>
          <w:rFonts w:ascii="Arial" w:eastAsia="Times New Roman" w:hAnsi="Arial" w:cs="Arial"/>
          <w:sz w:val="20"/>
          <w:szCs w:val="24"/>
          <w:lang w:eastAsia="en-IN"/>
        </w:rPr>
        <w:t>, weight loss, persistent cough.</w:t>
      </w:r>
    </w:p>
    <w:p w14:paraId="0E833D5C"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Chest X-ray/CT scan needed to rule out malignancy.</w:t>
      </w:r>
    </w:p>
    <w:p w14:paraId="5BD5BC4D"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Chronic Pulmonary Infections (e.g., Fungal Infections like Histoplasmosis or Coccidioidomycosis)</w:t>
      </w:r>
    </w:p>
    <w:p w14:paraId="31A5CA90"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Chronic cough with systemic symptoms in an immunocompetent individual.</w:t>
      </w:r>
    </w:p>
    <w:p w14:paraId="4058C211"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Consider fungal serologies if TB ruled out.</w:t>
      </w:r>
    </w:p>
    <w:p w14:paraId="2819D228"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Community-Acquired Pneumonia (Atypical or Bacterial)</w:t>
      </w:r>
    </w:p>
    <w:p w14:paraId="01A0030E"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More likely if fever and productive cough worsen.</w:t>
      </w:r>
    </w:p>
    <w:p w14:paraId="72A1DE3D"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Sputum culture and chest X-ray needed.</w:t>
      </w:r>
    </w:p>
    <w:p w14:paraId="46D7C62B"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Chronic Obstructive Pulmonary Disease (COPD) Exacerbation</w:t>
      </w:r>
    </w:p>
    <w:p w14:paraId="5EDA3650"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History of smoking, but less likely due to the absence of wheezing or chronic sputum production.</w:t>
      </w:r>
    </w:p>
    <w:p w14:paraId="74627AF8"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Pulmonary function tests (PFTs) may help evaluate airflow obstruction.</w:t>
      </w:r>
    </w:p>
    <w:p w14:paraId="0114691E"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Sarcoidosis</w:t>
      </w:r>
    </w:p>
    <w:p w14:paraId="07116278"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 xml:space="preserve">Can present with cough, fatigue, and </w:t>
      </w:r>
      <w:r w:rsidRPr="008A4300">
        <w:rPr>
          <w:rFonts w:ascii="Arial" w:eastAsia="Times New Roman" w:hAnsi="Arial" w:cs="Arial"/>
          <w:b/>
          <w:bCs/>
          <w:sz w:val="20"/>
          <w:szCs w:val="24"/>
          <w:lang w:eastAsia="en-IN"/>
        </w:rPr>
        <w:t>bilateral hilar lymphadenopathy</w:t>
      </w:r>
      <w:r w:rsidRPr="008A4300">
        <w:rPr>
          <w:rFonts w:ascii="Arial" w:eastAsia="Times New Roman" w:hAnsi="Arial" w:cs="Arial"/>
          <w:sz w:val="20"/>
          <w:szCs w:val="24"/>
          <w:lang w:eastAsia="en-IN"/>
        </w:rPr>
        <w:t xml:space="preserve"> on imaging.</w:t>
      </w:r>
    </w:p>
    <w:p w14:paraId="40FB3C68"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Serum ACE levels and biopsy may help confirm.</w:t>
      </w:r>
    </w:p>
    <w:p w14:paraId="01494A93" w14:textId="77777777" w:rsidR="008A4300" w:rsidRPr="008A4300" w:rsidRDefault="008A4300" w:rsidP="008A4300">
      <w:pPr>
        <w:numPr>
          <w:ilvl w:val="0"/>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Gastroesophageal Reflux Disease (GERD)-Related Cough</w:t>
      </w:r>
    </w:p>
    <w:p w14:paraId="73BE8AAB" w14:textId="77777777" w:rsidR="008A4300" w:rsidRPr="008A4300" w:rsidRDefault="008A4300" w:rsidP="008A4300">
      <w:pPr>
        <w:numPr>
          <w:ilvl w:val="1"/>
          <w:numId w:val="24"/>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If no fever or systemic symptoms, GERD-related cough should be considered.</w:t>
      </w:r>
    </w:p>
    <w:p w14:paraId="6FDAB4D6" w14:textId="77777777" w:rsidR="008A4300" w:rsidRPr="008A4300" w:rsidRDefault="008A4300" w:rsidP="008A4300">
      <w:pPr>
        <w:spacing w:before="100" w:beforeAutospacing="1" w:after="100" w:afterAutospacing="1" w:line="240" w:lineRule="auto"/>
        <w:rPr>
          <w:rFonts w:ascii="Arial" w:eastAsia="Times New Roman" w:hAnsi="Arial" w:cs="Arial"/>
          <w:b/>
          <w:bCs/>
          <w:sz w:val="20"/>
          <w:szCs w:val="24"/>
          <w:lang w:eastAsia="en-IN"/>
        </w:rPr>
      </w:pPr>
      <w:r w:rsidRPr="008A4300">
        <w:rPr>
          <w:rFonts w:ascii="Arial" w:eastAsia="Times New Roman" w:hAnsi="Arial" w:cs="Arial"/>
          <w:b/>
          <w:bCs/>
          <w:sz w:val="20"/>
          <w:szCs w:val="24"/>
          <w:lang w:eastAsia="en-IN"/>
        </w:rPr>
        <w:t>Next Steps:</w:t>
      </w:r>
    </w:p>
    <w:p w14:paraId="34585EB8" w14:textId="77777777" w:rsidR="008A4300" w:rsidRPr="008A4300" w:rsidRDefault="008A4300" w:rsidP="008A4300">
      <w:pPr>
        <w:numPr>
          <w:ilvl w:val="0"/>
          <w:numId w:val="25"/>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Chest X-ray results will guide further workup</w:t>
      </w:r>
      <w:r w:rsidRPr="008A4300">
        <w:rPr>
          <w:rFonts w:ascii="Arial" w:eastAsia="Times New Roman" w:hAnsi="Arial" w:cs="Arial"/>
          <w:sz w:val="20"/>
          <w:szCs w:val="24"/>
          <w:lang w:eastAsia="en-IN"/>
        </w:rPr>
        <w:t xml:space="preserve"> (CT scan or bronchoscopy if needed).</w:t>
      </w:r>
    </w:p>
    <w:p w14:paraId="3D367EC1" w14:textId="77777777" w:rsidR="008A4300" w:rsidRPr="008A4300" w:rsidRDefault="008A4300" w:rsidP="008A4300">
      <w:pPr>
        <w:numPr>
          <w:ilvl w:val="0"/>
          <w:numId w:val="25"/>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Sputum AFB testing for TB</w:t>
      </w:r>
      <w:r w:rsidRPr="008A4300">
        <w:rPr>
          <w:rFonts w:ascii="Arial" w:eastAsia="Times New Roman" w:hAnsi="Arial" w:cs="Arial"/>
          <w:sz w:val="20"/>
          <w:szCs w:val="24"/>
          <w:lang w:eastAsia="en-IN"/>
        </w:rPr>
        <w:t xml:space="preserve"> should be prioritized.</w:t>
      </w:r>
    </w:p>
    <w:p w14:paraId="6EA977A5" w14:textId="77777777" w:rsidR="008A4300" w:rsidRPr="008A4300" w:rsidRDefault="008A4300" w:rsidP="008A4300">
      <w:pPr>
        <w:numPr>
          <w:ilvl w:val="0"/>
          <w:numId w:val="25"/>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b/>
          <w:bCs/>
          <w:sz w:val="20"/>
          <w:szCs w:val="24"/>
          <w:lang w:eastAsia="en-IN"/>
        </w:rPr>
        <w:t>Empiric antibiotics</w:t>
      </w:r>
      <w:r w:rsidRPr="008A4300">
        <w:rPr>
          <w:rFonts w:ascii="Arial" w:eastAsia="Times New Roman" w:hAnsi="Arial" w:cs="Arial"/>
          <w:sz w:val="20"/>
          <w:szCs w:val="24"/>
          <w:lang w:eastAsia="en-IN"/>
        </w:rPr>
        <w:t xml:space="preserve"> if bacterial pneumonia is suspected.</w:t>
      </w:r>
    </w:p>
    <w:p w14:paraId="765FE45B" w14:textId="395B90FA" w:rsidR="008A4300" w:rsidRDefault="008A4300" w:rsidP="008A4300">
      <w:pPr>
        <w:numPr>
          <w:ilvl w:val="0"/>
          <w:numId w:val="25"/>
        </w:numPr>
        <w:spacing w:before="100" w:beforeAutospacing="1" w:after="100" w:afterAutospacing="1" w:line="240" w:lineRule="auto"/>
        <w:rPr>
          <w:rFonts w:ascii="Arial" w:eastAsia="Times New Roman" w:hAnsi="Arial" w:cs="Arial"/>
          <w:sz w:val="20"/>
          <w:szCs w:val="24"/>
          <w:lang w:eastAsia="en-IN"/>
        </w:rPr>
      </w:pPr>
      <w:r w:rsidRPr="008A4300">
        <w:rPr>
          <w:rFonts w:ascii="Arial" w:eastAsia="Times New Roman" w:hAnsi="Arial" w:cs="Arial"/>
          <w:sz w:val="20"/>
          <w:szCs w:val="24"/>
          <w:lang w:eastAsia="en-IN"/>
        </w:rPr>
        <w:t xml:space="preserve">If malignancy is suspected, </w:t>
      </w:r>
      <w:r w:rsidRPr="008A4300">
        <w:rPr>
          <w:rFonts w:ascii="Arial" w:eastAsia="Times New Roman" w:hAnsi="Arial" w:cs="Arial"/>
          <w:b/>
          <w:bCs/>
          <w:sz w:val="20"/>
          <w:szCs w:val="24"/>
          <w:lang w:eastAsia="en-IN"/>
        </w:rPr>
        <w:t>refer for CT scan and pulmonology consult</w:t>
      </w:r>
      <w:r w:rsidRPr="008A4300">
        <w:rPr>
          <w:rFonts w:ascii="Arial" w:eastAsia="Times New Roman" w:hAnsi="Arial" w:cs="Arial"/>
          <w:sz w:val="20"/>
          <w:szCs w:val="24"/>
          <w:lang w:eastAsia="en-IN"/>
        </w:rPr>
        <w:t>.</w:t>
      </w:r>
    </w:p>
    <w:p w14:paraId="418333FA"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4CE34C7B"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7D7B666F"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11F1A185"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6B65AD8B"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6F75206E"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308AEBCC"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6B2BB7D0"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79FD61DD"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0BE27093"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32578F17"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3483B667"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67465FD0" w14:textId="77777777" w:rsid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p>
    <w:p w14:paraId="08D58B02" w14:textId="12719092" w:rsidR="00672427" w:rsidRPr="00672427" w:rsidRDefault="00672427" w:rsidP="00672427">
      <w:pPr>
        <w:spacing w:before="100" w:beforeAutospacing="1" w:after="100" w:afterAutospacing="1" w:line="240" w:lineRule="auto"/>
        <w:rPr>
          <w:rFonts w:ascii="Arial" w:eastAsia="Times New Roman" w:hAnsi="Arial" w:cs="Arial"/>
          <w:sz w:val="20"/>
          <w:szCs w:val="24"/>
          <w:u w:val="single"/>
          <w:lang w:eastAsia="en-IN"/>
        </w:rPr>
      </w:pPr>
      <w:r w:rsidRPr="00672427">
        <w:rPr>
          <w:rFonts w:ascii="Arial" w:eastAsia="Times New Roman" w:hAnsi="Arial" w:cs="Arial"/>
          <w:sz w:val="20"/>
          <w:szCs w:val="24"/>
          <w:u w:val="single"/>
          <w:lang w:eastAsia="en-IN"/>
        </w:rPr>
        <w:t>2.4</w:t>
      </w:r>
      <w:r w:rsidR="004047CF">
        <w:rPr>
          <w:rFonts w:ascii="Arial" w:eastAsia="Times New Roman" w:hAnsi="Arial" w:cs="Arial"/>
          <w:sz w:val="20"/>
          <w:szCs w:val="24"/>
          <w:u w:val="single"/>
          <w:lang w:eastAsia="en-IN"/>
        </w:rPr>
        <w:t xml:space="preserve"> </w:t>
      </w:r>
      <w:r w:rsidRPr="00672427">
        <w:rPr>
          <w:rFonts w:ascii="Arial" w:eastAsia="Times New Roman" w:hAnsi="Arial" w:cs="Arial"/>
          <w:sz w:val="20"/>
          <w:szCs w:val="24"/>
          <w:u w:val="single"/>
          <w:lang w:eastAsia="en-IN"/>
        </w:rPr>
        <w:t>Sample UI/UX</w:t>
      </w:r>
    </w:p>
    <w:p w14:paraId="413A7915" w14:textId="76758246" w:rsidR="00672427" w:rsidRDefault="00672427" w:rsidP="00672427">
      <w:pPr>
        <w:spacing w:before="100" w:beforeAutospacing="1" w:after="100" w:afterAutospacing="1" w:line="240" w:lineRule="auto"/>
        <w:rPr>
          <w:rFonts w:ascii="Arial" w:eastAsia="Times New Roman" w:hAnsi="Arial" w:cs="Arial"/>
          <w:sz w:val="20"/>
          <w:szCs w:val="24"/>
          <w:lang w:eastAsia="en-IN"/>
        </w:rPr>
      </w:pPr>
    </w:p>
    <w:p w14:paraId="1513AF05" w14:textId="131EC3A5" w:rsidR="00672427" w:rsidRDefault="00672427" w:rsidP="00672427">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drawing>
          <wp:inline distT="0" distB="0" distL="0" distR="0" wp14:anchorId="1E445A73" wp14:editId="352E8D8A">
            <wp:extent cx="6645910" cy="3923030"/>
            <wp:effectExtent l="0" t="0" r="0" b="1270"/>
            <wp:docPr id="7" name="Picture 7" descr="A screenshot of a medical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medical repo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45910" cy="3923030"/>
                    </a:xfrm>
                    <a:prstGeom prst="rect">
                      <a:avLst/>
                    </a:prstGeom>
                  </pic:spPr>
                </pic:pic>
              </a:graphicData>
            </a:graphic>
          </wp:inline>
        </w:drawing>
      </w:r>
    </w:p>
    <w:p w14:paraId="2AC5EC2A" w14:textId="0601DC4F" w:rsidR="00672427" w:rsidRDefault="00672427" w:rsidP="00672427">
      <w:pPr>
        <w:spacing w:before="100" w:beforeAutospacing="1" w:after="100" w:afterAutospacing="1" w:line="240" w:lineRule="auto"/>
        <w:rPr>
          <w:rFonts w:ascii="Arial" w:eastAsia="Times New Roman" w:hAnsi="Arial" w:cs="Arial"/>
          <w:sz w:val="20"/>
          <w:szCs w:val="24"/>
          <w:lang w:eastAsia="en-IN"/>
        </w:rPr>
      </w:pPr>
    </w:p>
    <w:p w14:paraId="106D6D09" w14:textId="77777777" w:rsidR="00672427" w:rsidRPr="008A4300" w:rsidRDefault="00672427" w:rsidP="00672427">
      <w:pPr>
        <w:spacing w:before="100" w:beforeAutospacing="1" w:after="100" w:afterAutospacing="1" w:line="240" w:lineRule="auto"/>
        <w:rPr>
          <w:rFonts w:ascii="Arial" w:eastAsia="Times New Roman" w:hAnsi="Arial" w:cs="Arial"/>
          <w:sz w:val="20"/>
          <w:szCs w:val="24"/>
          <w:lang w:eastAsia="en-IN"/>
        </w:rPr>
      </w:pPr>
    </w:p>
    <w:p w14:paraId="74ABF273" w14:textId="77777777" w:rsidR="009E5AAD" w:rsidRPr="009E5AAD" w:rsidRDefault="002036C4" w:rsidP="009E5AAD">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pict w14:anchorId="2882EF8E">
          <v:rect id="_x0000_i1027" alt="" style="width:451.3pt;height:.05pt;mso-width-percent:0;mso-height-percent:0;mso-width-percent:0;mso-height-percent:0" o:hralign="center" o:hrstd="t" o:hr="t" fillcolor="#a0a0a0" stroked="f"/>
        </w:pict>
      </w:r>
    </w:p>
    <w:p w14:paraId="03812695" w14:textId="040A21A8" w:rsidR="009E5AAD" w:rsidRPr="00106CE1" w:rsidRDefault="009E5AAD" w:rsidP="00106CE1">
      <w:pPr>
        <w:pStyle w:val="ListParagraph"/>
        <w:numPr>
          <w:ilvl w:val="0"/>
          <w:numId w:val="27"/>
        </w:numPr>
        <w:spacing w:before="100" w:beforeAutospacing="1" w:after="100" w:afterAutospacing="1" w:line="240" w:lineRule="auto"/>
        <w:rPr>
          <w:rFonts w:ascii="Arial" w:eastAsia="Times New Roman" w:hAnsi="Arial" w:cs="Arial"/>
          <w:b/>
          <w:bCs/>
          <w:sz w:val="24"/>
          <w:szCs w:val="24"/>
          <w:u w:val="single"/>
          <w:lang w:eastAsia="en-IN"/>
        </w:rPr>
      </w:pPr>
      <w:r w:rsidRPr="00106CE1">
        <w:rPr>
          <w:rFonts w:ascii="Arial" w:eastAsia="Times New Roman" w:hAnsi="Arial" w:cs="Arial"/>
          <w:b/>
          <w:bCs/>
          <w:sz w:val="24"/>
          <w:szCs w:val="24"/>
          <w:u w:val="single"/>
          <w:lang w:eastAsia="en-IN"/>
        </w:rPr>
        <w:t>Technical Requirements</w:t>
      </w:r>
    </w:p>
    <w:p w14:paraId="01EA1388" w14:textId="6FCD898B" w:rsidR="008A4300" w:rsidRPr="009E5AAD" w:rsidRDefault="008A4300" w:rsidP="009E5AAD">
      <w:pPr>
        <w:spacing w:before="100" w:beforeAutospacing="1" w:after="100" w:afterAutospacing="1" w:line="240" w:lineRule="auto"/>
        <w:rPr>
          <w:rFonts w:ascii="Arial" w:eastAsia="Times New Roman" w:hAnsi="Arial" w:cs="Arial"/>
          <w:sz w:val="20"/>
          <w:szCs w:val="20"/>
          <w:lang w:eastAsia="en-IN"/>
        </w:rPr>
      </w:pPr>
      <w:r>
        <w:rPr>
          <w:rFonts w:ascii="Arial" w:eastAsia="Times New Roman" w:hAnsi="Arial" w:cs="Arial"/>
          <w:sz w:val="20"/>
          <w:szCs w:val="20"/>
          <w:lang w:eastAsia="en-IN"/>
        </w:rPr>
        <w:t>Below are suggestions about the tech stack you might need to implement the above requirement</w:t>
      </w:r>
      <w:r w:rsidR="00215641">
        <w:rPr>
          <w:rFonts w:ascii="Arial" w:eastAsia="Times New Roman" w:hAnsi="Arial" w:cs="Arial"/>
          <w:sz w:val="20"/>
          <w:szCs w:val="20"/>
          <w:lang w:eastAsia="en-IN"/>
        </w:rPr>
        <w:t>. You are allowed to try something different to enhance efficiency and performance. We would prefer you to use open source as much as possible.</w:t>
      </w:r>
    </w:p>
    <w:p w14:paraId="0CB1DEE6"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Frontend (Doctor’s Interface)</w:t>
      </w:r>
    </w:p>
    <w:p w14:paraId="1EC0DCF2" w14:textId="4B83B416" w:rsidR="009E5AAD" w:rsidRPr="009E5AAD" w:rsidRDefault="009E5AAD" w:rsidP="009E5AAD">
      <w:pPr>
        <w:numPr>
          <w:ilvl w:val="0"/>
          <w:numId w:val="10"/>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Web application using </w:t>
      </w:r>
      <w:r w:rsidR="00215641">
        <w:rPr>
          <w:rFonts w:ascii="Arial" w:eastAsia="Times New Roman" w:hAnsi="Arial" w:cs="Arial"/>
          <w:b/>
          <w:bCs/>
          <w:sz w:val="20"/>
          <w:szCs w:val="24"/>
          <w:lang w:eastAsia="en-IN"/>
        </w:rPr>
        <w:t>Vue</w:t>
      </w:r>
      <w:r w:rsidRPr="009E5AAD">
        <w:rPr>
          <w:rFonts w:ascii="Arial" w:eastAsia="Times New Roman" w:hAnsi="Arial" w:cs="Arial"/>
          <w:b/>
          <w:bCs/>
          <w:sz w:val="20"/>
          <w:szCs w:val="24"/>
          <w:lang w:eastAsia="en-IN"/>
        </w:rPr>
        <w:t>.js</w:t>
      </w:r>
    </w:p>
    <w:p w14:paraId="703F58C5" w14:textId="48161331" w:rsidR="009E5AAD" w:rsidRPr="009E5AAD" w:rsidRDefault="009E5AAD" w:rsidP="009E5AAD">
      <w:pPr>
        <w:numPr>
          <w:ilvl w:val="0"/>
          <w:numId w:val="10"/>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UI framework: </w:t>
      </w:r>
      <w:r w:rsidR="003D7027">
        <w:rPr>
          <w:rFonts w:ascii="Arial" w:eastAsia="Times New Roman" w:hAnsi="Arial" w:cs="Arial"/>
          <w:b/>
          <w:bCs/>
          <w:sz w:val="20"/>
          <w:szCs w:val="24"/>
          <w:lang w:eastAsia="en-IN"/>
        </w:rPr>
        <w:t>Qasar with Nuxt.js</w:t>
      </w:r>
    </w:p>
    <w:p w14:paraId="52BEF1F9"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Speech-to-Text (Transcription Engine)</w:t>
      </w:r>
    </w:p>
    <w:p w14:paraId="2FCFB47A" w14:textId="46E63D27" w:rsidR="009E5AAD" w:rsidRPr="009E5AAD" w:rsidRDefault="00701586" w:rsidP="009E5AAD">
      <w:pPr>
        <w:numPr>
          <w:ilvl w:val="0"/>
          <w:numId w:val="11"/>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Any open source options</w:t>
      </w:r>
      <w:r w:rsidR="009E5AAD" w:rsidRPr="009E5AAD">
        <w:rPr>
          <w:rFonts w:ascii="Arial" w:eastAsia="Times New Roman" w:hAnsi="Arial" w:cs="Arial"/>
          <w:sz w:val="20"/>
          <w:szCs w:val="24"/>
          <w:lang w:eastAsia="en-IN"/>
        </w:rPr>
        <w:t xml:space="preserve">: </w:t>
      </w:r>
      <w:r w:rsidR="009E5AAD" w:rsidRPr="009E5AAD">
        <w:rPr>
          <w:rFonts w:ascii="Arial" w:eastAsia="Times New Roman" w:hAnsi="Arial" w:cs="Arial"/>
          <w:b/>
          <w:bCs/>
          <w:sz w:val="20"/>
          <w:szCs w:val="24"/>
          <w:lang w:eastAsia="en-IN"/>
        </w:rPr>
        <w:t>Google Speech-to-Text</w:t>
      </w:r>
      <w:r w:rsidR="009E5AAD" w:rsidRPr="009E5AAD">
        <w:rPr>
          <w:rFonts w:ascii="Arial" w:eastAsia="Times New Roman" w:hAnsi="Arial" w:cs="Arial"/>
          <w:sz w:val="20"/>
          <w:szCs w:val="24"/>
          <w:lang w:eastAsia="en-IN"/>
        </w:rPr>
        <w:t xml:space="preserve"> / </w:t>
      </w:r>
      <w:r w:rsidR="009E5AAD" w:rsidRPr="009E5AAD">
        <w:rPr>
          <w:rFonts w:ascii="Arial" w:eastAsia="Times New Roman" w:hAnsi="Arial" w:cs="Arial"/>
          <w:b/>
          <w:bCs/>
          <w:sz w:val="20"/>
          <w:szCs w:val="24"/>
          <w:lang w:eastAsia="en-IN"/>
        </w:rPr>
        <w:t>Deepgram</w:t>
      </w:r>
    </w:p>
    <w:p w14:paraId="4E4B820A"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Natural Language Processing (NLP) &amp; Clinical Decision Support</w:t>
      </w:r>
    </w:p>
    <w:p w14:paraId="41C8A2AF" w14:textId="77777777" w:rsidR="009E5AAD" w:rsidRPr="009E5AAD" w:rsidRDefault="009E5AAD" w:rsidP="009E5AAD">
      <w:pPr>
        <w:numPr>
          <w:ilvl w:val="0"/>
          <w:numId w:val="12"/>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LLM Models</w:t>
      </w:r>
      <w:r w:rsidRPr="009E5AAD">
        <w:rPr>
          <w:rFonts w:ascii="Arial" w:eastAsia="Times New Roman" w:hAnsi="Arial" w:cs="Arial"/>
          <w:sz w:val="20"/>
          <w:szCs w:val="24"/>
          <w:lang w:eastAsia="en-IN"/>
        </w:rPr>
        <w:t>: GPT-4, Mistral, or Claude for text generation</w:t>
      </w:r>
    </w:p>
    <w:p w14:paraId="4915E060" w14:textId="77777777" w:rsidR="009E5AAD" w:rsidRPr="009E5AAD" w:rsidRDefault="009E5AAD" w:rsidP="009E5AAD">
      <w:pPr>
        <w:numPr>
          <w:ilvl w:val="0"/>
          <w:numId w:val="12"/>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Fine-tuned models</w:t>
      </w:r>
      <w:r w:rsidRPr="009E5AAD">
        <w:rPr>
          <w:rFonts w:ascii="Arial" w:eastAsia="Times New Roman" w:hAnsi="Arial" w:cs="Arial"/>
          <w:sz w:val="20"/>
          <w:szCs w:val="24"/>
          <w:lang w:eastAsia="en-IN"/>
        </w:rPr>
        <w:t>: BioMedGPT, BioBERT, or LLaMA for medical reasoning</w:t>
      </w:r>
    </w:p>
    <w:p w14:paraId="41F87A65" w14:textId="77777777" w:rsidR="00AC0D82" w:rsidRDefault="00AC0D82" w:rsidP="009E5AAD">
      <w:pPr>
        <w:spacing w:before="100" w:beforeAutospacing="1" w:after="100" w:afterAutospacing="1" w:line="240" w:lineRule="auto"/>
        <w:rPr>
          <w:rFonts w:ascii="Arial" w:eastAsia="Times New Roman" w:hAnsi="Arial" w:cs="Arial"/>
          <w:b/>
          <w:bCs/>
          <w:sz w:val="20"/>
          <w:szCs w:val="24"/>
          <w:lang w:eastAsia="en-IN"/>
        </w:rPr>
      </w:pPr>
    </w:p>
    <w:p w14:paraId="5DDDE019" w14:textId="4355D296" w:rsidR="00AC0D82" w:rsidRDefault="00AC0D82" w:rsidP="009E5AAD">
      <w:pPr>
        <w:spacing w:before="100" w:beforeAutospacing="1" w:after="100" w:afterAutospacing="1" w:line="240" w:lineRule="auto"/>
        <w:rPr>
          <w:rFonts w:ascii="Arial" w:eastAsia="Times New Roman" w:hAnsi="Arial" w:cs="Arial"/>
          <w:b/>
          <w:bCs/>
          <w:sz w:val="20"/>
          <w:szCs w:val="24"/>
          <w:lang w:eastAsia="en-IN"/>
        </w:rPr>
      </w:pPr>
    </w:p>
    <w:p w14:paraId="4E7CA12E" w14:textId="1E402FA4" w:rsidR="00E64A86" w:rsidRDefault="00E64A86" w:rsidP="009E5AAD">
      <w:pPr>
        <w:spacing w:before="100" w:beforeAutospacing="1" w:after="100" w:afterAutospacing="1" w:line="240" w:lineRule="auto"/>
        <w:rPr>
          <w:rFonts w:ascii="Arial" w:eastAsia="Times New Roman" w:hAnsi="Arial" w:cs="Arial"/>
          <w:b/>
          <w:bCs/>
          <w:sz w:val="20"/>
          <w:szCs w:val="24"/>
          <w:lang w:eastAsia="en-IN"/>
        </w:rPr>
      </w:pPr>
    </w:p>
    <w:p w14:paraId="1F705676" w14:textId="77777777" w:rsidR="00E64A86" w:rsidRDefault="00E64A86" w:rsidP="009E5AAD">
      <w:pPr>
        <w:spacing w:before="100" w:beforeAutospacing="1" w:after="100" w:afterAutospacing="1" w:line="240" w:lineRule="auto"/>
        <w:rPr>
          <w:rFonts w:ascii="Arial" w:eastAsia="Times New Roman" w:hAnsi="Arial" w:cs="Arial"/>
          <w:b/>
          <w:bCs/>
          <w:sz w:val="20"/>
          <w:szCs w:val="24"/>
          <w:lang w:eastAsia="en-IN"/>
        </w:rPr>
      </w:pPr>
    </w:p>
    <w:p w14:paraId="338D1E6B" w14:textId="747C4131"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Backend (API &amp; Data Processing)</w:t>
      </w:r>
    </w:p>
    <w:p w14:paraId="47D4BCB9" w14:textId="77777777" w:rsidR="009E5AAD" w:rsidRPr="009E5AAD" w:rsidRDefault="009E5AAD" w:rsidP="009E5AAD">
      <w:pPr>
        <w:numPr>
          <w:ilvl w:val="0"/>
          <w:numId w:val="13"/>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Python (FastAPI / Flask)</w:t>
      </w:r>
      <w:r w:rsidRPr="009E5AAD">
        <w:rPr>
          <w:rFonts w:ascii="Arial" w:eastAsia="Times New Roman" w:hAnsi="Arial" w:cs="Arial"/>
          <w:sz w:val="20"/>
          <w:szCs w:val="24"/>
          <w:lang w:eastAsia="en-IN"/>
        </w:rPr>
        <w:t xml:space="preserve"> for API development</w:t>
      </w:r>
    </w:p>
    <w:p w14:paraId="4758D47B" w14:textId="6EF2A6F9" w:rsidR="009E5AAD" w:rsidRPr="009E5AAD" w:rsidRDefault="009E5AAD" w:rsidP="009E5AAD">
      <w:pPr>
        <w:numPr>
          <w:ilvl w:val="0"/>
          <w:numId w:val="13"/>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Database</w:t>
      </w:r>
      <w:r w:rsidR="00672427">
        <w:rPr>
          <w:rFonts w:ascii="Arial" w:eastAsia="Times New Roman" w:hAnsi="Arial" w:cs="Arial"/>
          <w:b/>
          <w:bCs/>
          <w:sz w:val="20"/>
          <w:szCs w:val="24"/>
          <w:lang w:eastAsia="en-IN"/>
        </w:rPr>
        <w:t xml:space="preserve"> ( if required)</w:t>
      </w:r>
      <w:r w:rsidRPr="009E5AAD">
        <w:rPr>
          <w:rFonts w:ascii="Arial" w:eastAsia="Times New Roman" w:hAnsi="Arial" w:cs="Arial"/>
          <w:sz w:val="20"/>
          <w:szCs w:val="24"/>
          <w:lang w:eastAsia="en-IN"/>
        </w:rPr>
        <w:t xml:space="preserve">: </w:t>
      </w:r>
    </w:p>
    <w:p w14:paraId="69D4EB28" w14:textId="0990044A" w:rsidR="00F63974" w:rsidRPr="009E5AAD" w:rsidRDefault="00F63974" w:rsidP="009E5AAD">
      <w:pPr>
        <w:numPr>
          <w:ilvl w:val="1"/>
          <w:numId w:val="13"/>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b/>
          <w:bCs/>
          <w:sz w:val="20"/>
          <w:szCs w:val="24"/>
          <w:lang w:eastAsia="en-IN"/>
        </w:rPr>
        <w:t>Fire</w:t>
      </w:r>
      <w:r w:rsidR="00672427">
        <w:rPr>
          <w:rFonts w:ascii="Arial" w:eastAsia="Times New Roman" w:hAnsi="Arial" w:cs="Arial"/>
          <w:b/>
          <w:bCs/>
          <w:sz w:val="20"/>
          <w:szCs w:val="24"/>
          <w:lang w:eastAsia="en-IN"/>
        </w:rPr>
        <w:t>store</w:t>
      </w:r>
    </w:p>
    <w:p w14:paraId="3F06CA3F" w14:textId="11EB12B9" w:rsidR="009E5AAD" w:rsidRDefault="009E5AAD" w:rsidP="009E5AAD">
      <w:pPr>
        <w:numPr>
          <w:ilvl w:val="0"/>
          <w:numId w:val="13"/>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Message Queue</w:t>
      </w:r>
      <w:r w:rsidRPr="009E5AAD">
        <w:rPr>
          <w:rFonts w:ascii="Arial" w:eastAsia="Times New Roman" w:hAnsi="Arial" w:cs="Arial"/>
          <w:sz w:val="20"/>
          <w:szCs w:val="24"/>
          <w:lang w:eastAsia="en-IN"/>
        </w:rPr>
        <w:t xml:space="preserve">: </w:t>
      </w:r>
      <w:r w:rsidRPr="009E5AAD">
        <w:rPr>
          <w:rFonts w:ascii="Arial" w:eastAsia="Times New Roman" w:hAnsi="Arial" w:cs="Arial"/>
          <w:b/>
          <w:bCs/>
          <w:sz w:val="20"/>
          <w:szCs w:val="24"/>
          <w:lang w:eastAsia="en-IN"/>
        </w:rPr>
        <w:t>RabbitMQ</w:t>
      </w:r>
      <w:r w:rsidRPr="009E5AAD">
        <w:rPr>
          <w:rFonts w:ascii="Arial" w:eastAsia="Times New Roman" w:hAnsi="Arial" w:cs="Arial"/>
          <w:sz w:val="20"/>
          <w:szCs w:val="24"/>
          <w:lang w:eastAsia="en-IN"/>
        </w:rPr>
        <w:t xml:space="preserve"> or </w:t>
      </w:r>
      <w:r w:rsidRPr="009E5AAD">
        <w:rPr>
          <w:rFonts w:ascii="Arial" w:eastAsia="Times New Roman" w:hAnsi="Arial" w:cs="Arial"/>
          <w:b/>
          <w:bCs/>
          <w:sz w:val="20"/>
          <w:szCs w:val="24"/>
          <w:lang w:eastAsia="en-IN"/>
        </w:rPr>
        <w:t>Kafka</w:t>
      </w:r>
      <w:r w:rsidRPr="009E5AAD">
        <w:rPr>
          <w:rFonts w:ascii="Arial" w:eastAsia="Times New Roman" w:hAnsi="Arial" w:cs="Arial"/>
          <w:sz w:val="20"/>
          <w:szCs w:val="24"/>
          <w:lang w:eastAsia="en-IN"/>
        </w:rPr>
        <w:t xml:space="preserve"> for real-time processing</w:t>
      </w:r>
    </w:p>
    <w:p w14:paraId="023A0779" w14:textId="18CF4445" w:rsidR="003D7027" w:rsidRPr="009E5AAD" w:rsidRDefault="003D7027" w:rsidP="003D7027">
      <w:pPr>
        <w:numPr>
          <w:ilvl w:val="0"/>
          <w:numId w:val="13"/>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Real-time updates using </w:t>
      </w:r>
      <w:r w:rsidRPr="009E5AAD">
        <w:rPr>
          <w:rFonts w:ascii="Arial" w:eastAsia="Times New Roman" w:hAnsi="Arial" w:cs="Arial"/>
          <w:b/>
          <w:bCs/>
          <w:sz w:val="20"/>
          <w:szCs w:val="24"/>
          <w:lang w:eastAsia="en-IN"/>
        </w:rPr>
        <w:t>WebSockets</w:t>
      </w:r>
    </w:p>
    <w:p w14:paraId="4DBE0D3C" w14:textId="77777777" w:rsidR="009E5AAD" w:rsidRPr="009E5AAD" w:rsidRDefault="002036C4" w:rsidP="009E5AAD">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pict w14:anchorId="422CEAD6">
          <v:rect id="_x0000_i1028" alt="" style="width:451.3pt;height:.05pt;mso-width-percent:0;mso-height-percent:0;mso-width-percent:0;mso-height-percent:0" o:hralign="center" o:hrstd="t" o:hr="t" fillcolor="#a0a0a0" stroked="f"/>
        </w:pict>
      </w:r>
    </w:p>
    <w:p w14:paraId="0F0E9835"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3. Deployment &amp; Testing Instructions</w:t>
      </w:r>
    </w:p>
    <w:p w14:paraId="3DF1E1D3" w14:textId="77777777" w:rsidR="009E5AAD" w:rsidRPr="009E5AAD" w:rsidRDefault="009E5AAD" w:rsidP="009E5AAD">
      <w:p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The intern is required to develop and deploy the system, ensuring that it is accessible for real-time testing. Below are the steps for sharing the platform:</w:t>
      </w:r>
    </w:p>
    <w:p w14:paraId="03713AD1"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Hosting the Application</w:t>
      </w:r>
    </w:p>
    <w:p w14:paraId="12BEF10B" w14:textId="374F8C27" w:rsidR="009E5AAD" w:rsidRPr="00F44D34" w:rsidRDefault="009E5AAD" w:rsidP="009E5AAD">
      <w:pPr>
        <w:numPr>
          <w:ilvl w:val="0"/>
          <w:numId w:val="15"/>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Deploy the </w:t>
      </w:r>
      <w:r w:rsidR="00DD6AC2">
        <w:rPr>
          <w:rFonts w:ascii="Arial" w:eastAsia="Times New Roman" w:hAnsi="Arial" w:cs="Arial"/>
          <w:sz w:val="20"/>
          <w:szCs w:val="24"/>
          <w:lang w:eastAsia="en-IN"/>
        </w:rPr>
        <w:t xml:space="preserve">application </w:t>
      </w:r>
      <w:r w:rsidRPr="009E5AAD">
        <w:rPr>
          <w:rFonts w:ascii="Arial" w:eastAsia="Times New Roman" w:hAnsi="Arial" w:cs="Arial"/>
          <w:sz w:val="20"/>
          <w:szCs w:val="24"/>
          <w:lang w:eastAsia="en-IN"/>
        </w:rPr>
        <w:t xml:space="preserve">on </w:t>
      </w:r>
      <w:r w:rsidR="00DD6AC2">
        <w:rPr>
          <w:rFonts w:ascii="Arial" w:eastAsia="Times New Roman" w:hAnsi="Arial" w:cs="Arial"/>
          <w:b/>
          <w:bCs/>
          <w:sz w:val="20"/>
          <w:szCs w:val="24"/>
          <w:lang w:eastAsia="en-IN"/>
        </w:rPr>
        <w:t>GCP, AWS</w:t>
      </w:r>
    </w:p>
    <w:p w14:paraId="01C07C7A" w14:textId="63A1862D" w:rsidR="00F44D34" w:rsidRPr="009E5AAD" w:rsidRDefault="00F44D34" w:rsidP="00F44D34">
      <w:pPr>
        <w:numPr>
          <w:ilvl w:val="0"/>
          <w:numId w:val="15"/>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 xml:space="preserve">You can </w:t>
      </w:r>
      <w:r w:rsidR="00672427">
        <w:rPr>
          <w:rFonts w:ascii="Arial" w:eastAsia="Times New Roman" w:hAnsi="Arial" w:cs="Arial"/>
          <w:sz w:val="20"/>
          <w:szCs w:val="24"/>
          <w:lang w:eastAsia="en-IN"/>
        </w:rPr>
        <w:t xml:space="preserve">also </w:t>
      </w:r>
      <w:r>
        <w:rPr>
          <w:rFonts w:ascii="Arial" w:eastAsia="Times New Roman" w:hAnsi="Arial" w:cs="Arial"/>
          <w:sz w:val="20"/>
          <w:szCs w:val="24"/>
          <w:lang w:eastAsia="en-IN"/>
        </w:rPr>
        <w:t xml:space="preserve">use tunnelling services like pinggy.io </w:t>
      </w:r>
      <w:r w:rsidR="00672427">
        <w:rPr>
          <w:rFonts w:ascii="Arial" w:eastAsia="Times New Roman" w:hAnsi="Arial" w:cs="Arial"/>
          <w:sz w:val="20"/>
          <w:szCs w:val="24"/>
          <w:lang w:eastAsia="en-IN"/>
        </w:rPr>
        <w:t>for sharing your local host deployment with us</w:t>
      </w:r>
    </w:p>
    <w:p w14:paraId="4231F575" w14:textId="0C6E6D07" w:rsidR="009E5AAD" w:rsidRDefault="00F44D34" w:rsidP="009E5AAD">
      <w:pPr>
        <w:numPr>
          <w:ilvl w:val="0"/>
          <w:numId w:val="15"/>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 xml:space="preserve">Use </w:t>
      </w:r>
      <w:r w:rsidRPr="00F44D34">
        <w:rPr>
          <w:rFonts w:ascii="Arial" w:eastAsia="Times New Roman" w:hAnsi="Arial" w:cs="Arial"/>
          <w:b/>
          <w:bCs/>
          <w:sz w:val="20"/>
          <w:szCs w:val="24"/>
          <w:lang w:eastAsia="en-IN"/>
        </w:rPr>
        <w:t xml:space="preserve">Firestore </w:t>
      </w:r>
      <w:r>
        <w:rPr>
          <w:rFonts w:ascii="Arial" w:eastAsia="Times New Roman" w:hAnsi="Arial" w:cs="Arial"/>
          <w:sz w:val="20"/>
          <w:szCs w:val="24"/>
          <w:lang w:eastAsia="en-IN"/>
        </w:rPr>
        <w:t>for database</w:t>
      </w:r>
    </w:p>
    <w:p w14:paraId="11A267C4"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Sharing Access</w:t>
      </w:r>
    </w:p>
    <w:p w14:paraId="1E739103" w14:textId="77777777" w:rsidR="009E5AAD" w:rsidRPr="009E5AAD" w:rsidRDefault="009E5AAD" w:rsidP="009E5AAD">
      <w:pPr>
        <w:numPr>
          <w:ilvl w:val="0"/>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Web Application:</w:t>
      </w:r>
      <w:r w:rsidRPr="009E5AAD">
        <w:rPr>
          <w:rFonts w:ascii="Arial" w:eastAsia="Times New Roman" w:hAnsi="Arial" w:cs="Arial"/>
          <w:sz w:val="20"/>
          <w:szCs w:val="24"/>
          <w:lang w:eastAsia="en-IN"/>
        </w:rPr>
        <w:t xml:space="preserve"> </w:t>
      </w:r>
    </w:p>
    <w:p w14:paraId="528EEC84"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Host the frontend and share the public URL over email.</w:t>
      </w:r>
    </w:p>
    <w:p w14:paraId="50146848"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Provide login credentials (if authentication is enabled).</w:t>
      </w:r>
    </w:p>
    <w:p w14:paraId="39F17450" w14:textId="77777777" w:rsidR="009E5AAD" w:rsidRPr="009E5AAD" w:rsidRDefault="009E5AAD" w:rsidP="009E5AAD">
      <w:pPr>
        <w:numPr>
          <w:ilvl w:val="0"/>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API &amp; Backend:</w:t>
      </w:r>
      <w:r w:rsidRPr="009E5AAD">
        <w:rPr>
          <w:rFonts w:ascii="Arial" w:eastAsia="Times New Roman" w:hAnsi="Arial" w:cs="Arial"/>
          <w:sz w:val="20"/>
          <w:szCs w:val="24"/>
          <w:lang w:eastAsia="en-IN"/>
        </w:rPr>
        <w:t xml:space="preserve"> </w:t>
      </w:r>
    </w:p>
    <w:p w14:paraId="7F07F8F3"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Provide an API endpoint URL.</w:t>
      </w:r>
    </w:p>
    <w:p w14:paraId="6FE684F3"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Share API documentation (Swagger/OpenAPI) to demonstrate how to test functionalities.</w:t>
      </w:r>
    </w:p>
    <w:p w14:paraId="57D816A3" w14:textId="77777777" w:rsidR="009E5AAD" w:rsidRPr="009E5AAD" w:rsidRDefault="009E5AAD" w:rsidP="009E5AAD">
      <w:pPr>
        <w:numPr>
          <w:ilvl w:val="0"/>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b/>
          <w:bCs/>
          <w:sz w:val="20"/>
          <w:szCs w:val="24"/>
          <w:lang w:eastAsia="en-IN"/>
        </w:rPr>
        <w:t>Source Code &amp; Documentation:</w:t>
      </w:r>
      <w:r w:rsidRPr="009E5AAD">
        <w:rPr>
          <w:rFonts w:ascii="Arial" w:eastAsia="Times New Roman" w:hAnsi="Arial" w:cs="Arial"/>
          <w:sz w:val="20"/>
          <w:szCs w:val="24"/>
          <w:lang w:eastAsia="en-IN"/>
        </w:rPr>
        <w:t xml:space="preserve"> </w:t>
      </w:r>
    </w:p>
    <w:p w14:paraId="17E95F0F"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Upload the codebase to </w:t>
      </w:r>
      <w:r w:rsidRPr="009E5AAD">
        <w:rPr>
          <w:rFonts w:ascii="Arial" w:eastAsia="Times New Roman" w:hAnsi="Arial" w:cs="Arial"/>
          <w:b/>
          <w:bCs/>
          <w:sz w:val="20"/>
          <w:szCs w:val="24"/>
          <w:lang w:eastAsia="en-IN"/>
        </w:rPr>
        <w:t>GitHub</w:t>
      </w:r>
      <w:r w:rsidRPr="009E5AAD">
        <w:rPr>
          <w:rFonts w:ascii="Arial" w:eastAsia="Times New Roman" w:hAnsi="Arial" w:cs="Arial"/>
          <w:sz w:val="20"/>
          <w:szCs w:val="24"/>
          <w:lang w:eastAsia="en-IN"/>
        </w:rPr>
        <w:t xml:space="preserve"> or </w:t>
      </w:r>
      <w:r w:rsidRPr="009E5AAD">
        <w:rPr>
          <w:rFonts w:ascii="Arial" w:eastAsia="Times New Roman" w:hAnsi="Arial" w:cs="Arial"/>
          <w:b/>
          <w:bCs/>
          <w:sz w:val="20"/>
          <w:szCs w:val="24"/>
          <w:lang w:eastAsia="en-IN"/>
        </w:rPr>
        <w:t>GitLab</w:t>
      </w:r>
      <w:r w:rsidRPr="009E5AAD">
        <w:rPr>
          <w:rFonts w:ascii="Arial" w:eastAsia="Times New Roman" w:hAnsi="Arial" w:cs="Arial"/>
          <w:sz w:val="20"/>
          <w:szCs w:val="24"/>
          <w:lang w:eastAsia="en-IN"/>
        </w:rPr>
        <w:t>.</w:t>
      </w:r>
    </w:p>
    <w:p w14:paraId="6EF06EE1"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Share the repository link with access granted to me.</w:t>
      </w:r>
    </w:p>
    <w:p w14:paraId="18DAA2EE" w14:textId="77777777" w:rsidR="009E5AAD" w:rsidRPr="009E5AAD" w:rsidRDefault="009E5AAD" w:rsidP="009E5AAD">
      <w:pPr>
        <w:numPr>
          <w:ilvl w:val="1"/>
          <w:numId w:val="16"/>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Include a README file with setup and testing instructions.</w:t>
      </w:r>
    </w:p>
    <w:p w14:paraId="16A93B3D" w14:textId="77777777" w:rsidR="009E5AAD" w:rsidRPr="009E5AAD" w:rsidRDefault="009E5AAD" w:rsidP="009E5AAD">
      <w:pPr>
        <w:spacing w:before="100" w:beforeAutospacing="1" w:after="100" w:afterAutospacing="1" w:line="240" w:lineRule="auto"/>
        <w:rPr>
          <w:rFonts w:ascii="Arial" w:eastAsia="Times New Roman" w:hAnsi="Arial" w:cs="Arial"/>
          <w:b/>
          <w:bCs/>
          <w:sz w:val="20"/>
          <w:szCs w:val="24"/>
          <w:lang w:eastAsia="en-IN"/>
        </w:rPr>
      </w:pPr>
      <w:r w:rsidRPr="009E5AAD">
        <w:rPr>
          <w:rFonts w:ascii="Arial" w:eastAsia="Times New Roman" w:hAnsi="Arial" w:cs="Arial"/>
          <w:b/>
          <w:bCs/>
          <w:sz w:val="20"/>
          <w:szCs w:val="24"/>
          <w:lang w:eastAsia="en-IN"/>
        </w:rPr>
        <w:t>Testing on My System</w:t>
      </w:r>
    </w:p>
    <w:p w14:paraId="75523E2B" w14:textId="77777777" w:rsidR="009E5AAD" w:rsidRPr="009E5AAD" w:rsidRDefault="009E5AAD" w:rsidP="009E5AAD">
      <w:pPr>
        <w:numPr>
          <w:ilvl w:val="0"/>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The intern must provide clear steps for running the system locally.</w:t>
      </w:r>
    </w:p>
    <w:p w14:paraId="6F27DB7F" w14:textId="77777777" w:rsidR="009E5AAD" w:rsidRPr="009E5AAD" w:rsidRDefault="009E5AAD" w:rsidP="009E5AAD">
      <w:pPr>
        <w:numPr>
          <w:ilvl w:val="0"/>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Instructions should cover: </w:t>
      </w:r>
    </w:p>
    <w:p w14:paraId="671C9C48" w14:textId="77777777" w:rsidR="009E5AAD" w:rsidRPr="009E5AAD" w:rsidRDefault="009E5AAD" w:rsidP="009E5AAD">
      <w:pPr>
        <w:numPr>
          <w:ilvl w:val="1"/>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Cloning the repository</w:t>
      </w:r>
    </w:p>
    <w:p w14:paraId="4FA46DD1" w14:textId="77777777" w:rsidR="009E5AAD" w:rsidRPr="009E5AAD" w:rsidRDefault="009E5AAD" w:rsidP="009E5AAD">
      <w:pPr>
        <w:numPr>
          <w:ilvl w:val="1"/>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Installing dependencies</w:t>
      </w:r>
    </w:p>
    <w:p w14:paraId="7215C7D6" w14:textId="77777777" w:rsidR="009E5AAD" w:rsidRPr="009E5AAD" w:rsidRDefault="009E5AAD" w:rsidP="009E5AAD">
      <w:pPr>
        <w:numPr>
          <w:ilvl w:val="1"/>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Running backend and frontend servers</w:t>
      </w:r>
    </w:p>
    <w:p w14:paraId="48A03F93" w14:textId="6D047840" w:rsidR="009E5AAD" w:rsidRDefault="009E5AAD" w:rsidP="009E5AAD">
      <w:pPr>
        <w:numPr>
          <w:ilvl w:val="1"/>
          <w:numId w:val="17"/>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Testing API endpoints (Postman or Curl commands)</w:t>
      </w:r>
    </w:p>
    <w:p w14:paraId="5F862C27" w14:textId="39588D3F" w:rsidR="00D717F3" w:rsidRPr="009E5AAD" w:rsidRDefault="00D717F3" w:rsidP="00D717F3">
      <w:pPr>
        <w:numPr>
          <w:ilvl w:val="0"/>
          <w:numId w:val="17"/>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Bonus points for containerizing everything using a docker</w:t>
      </w:r>
    </w:p>
    <w:p w14:paraId="46B3B45B" w14:textId="77777777" w:rsidR="009E5AAD" w:rsidRPr="009E5AAD" w:rsidRDefault="002036C4" w:rsidP="009E5AAD">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noProof/>
          <w:sz w:val="20"/>
          <w:szCs w:val="24"/>
          <w:lang w:eastAsia="en-IN"/>
        </w:rPr>
        <w:pict w14:anchorId="5039DBD3">
          <v:rect id="_x0000_i1029" alt="" style="width:451.3pt;height:.05pt;mso-width-percent:0;mso-height-percent:0;mso-width-percent:0;mso-height-percent:0" o:hralign="center" o:hrstd="t" o:hr="t" fillcolor="#a0a0a0" stroked="f"/>
        </w:pict>
      </w:r>
    </w:p>
    <w:p w14:paraId="4A6DE9B0" w14:textId="432EB99E" w:rsidR="00AF3A83" w:rsidRPr="00F00650" w:rsidRDefault="009E5AAD" w:rsidP="00D717F3">
      <w:pPr>
        <w:pStyle w:val="ListParagraph"/>
        <w:numPr>
          <w:ilvl w:val="0"/>
          <w:numId w:val="16"/>
        </w:numPr>
        <w:spacing w:before="100" w:beforeAutospacing="1" w:after="100" w:afterAutospacing="1" w:line="240" w:lineRule="auto"/>
        <w:rPr>
          <w:rFonts w:ascii="Arial" w:eastAsia="Times New Roman" w:hAnsi="Arial" w:cs="Arial"/>
          <w:b/>
          <w:bCs/>
          <w:sz w:val="24"/>
          <w:szCs w:val="24"/>
          <w:u w:val="single"/>
          <w:lang w:eastAsia="en-IN"/>
        </w:rPr>
      </w:pPr>
      <w:r w:rsidRPr="00F00650">
        <w:rPr>
          <w:rFonts w:ascii="Arial" w:eastAsia="Times New Roman" w:hAnsi="Arial" w:cs="Arial"/>
          <w:b/>
          <w:bCs/>
          <w:sz w:val="24"/>
          <w:szCs w:val="24"/>
          <w:u w:val="single"/>
          <w:lang w:eastAsia="en-IN"/>
        </w:rPr>
        <w:t>Submission &amp; Deadline</w:t>
      </w:r>
    </w:p>
    <w:p w14:paraId="5ECDB6BB" w14:textId="188388E4" w:rsidR="009E5AAD" w:rsidRPr="009E5AAD" w:rsidRDefault="009E5AAD" w:rsidP="009E5AAD">
      <w:pPr>
        <w:numPr>
          <w:ilvl w:val="0"/>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The assignment should be completed and submitted </w:t>
      </w:r>
      <w:r w:rsidR="00E74D1C">
        <w:rPr>
          <w:rFonts w:ascii="Arial" w:eastAsia="Times New Roman" w:hAnsi="Arial" w:cs="Arial"/>
          <w:sz w:val="20"/>
          <w:szCs w:val="24"/>
          <w:lang w:eastAsia="en-IN"/>
        </w:rPr>
        <w:t>by the end of this month.</w:t>
      </w:r>
      <w:bookmarkStart w:id="0" w:name="_GoBack"/>
      <w:bookmarkEnd w:id="0"/>
    </w:p>
    <w:p w14:paraId="14E815E7" w14:textId="68EF4431" w:rsidR="009E5AAD" w:rsidRPr="009E5AAD" w:rsidRDefault="009E5AAD" w:rsidP="009E5AAD">
      <w:pPr>
        <w:numPr>
          <w:ilvl w:val="0"/>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 xml:space="preserve">Email the following details </w:t>
      </w:r>
      <w:r w:rsidR="00F3130D">
        <w:rPr>
          <w:rFonts w:ascii="Arial" w:eastAsia="Times New Roman" w:hAnsi="Arial" w:cs="Arial"/>
          <w:sz w:val="20"/>
          <w:szCs w:val="24"/>
          <w:lang w:eastAsia="en-IN"/>
        </w:rPr>
        <w:t xml:space="preserve"> </w:t>
      </w:r>
      <w:r w:rsidRPr="009E5AAD">
        <w:rPr>
          <w:rFonts w:ascii="Arial" w:eastAsia="Times New Roman" w:hAnsi="Arial" w:cs="Arial"/>
          <w:sz w:val="20"/>
          <w:szCs w:val="24"/>
          <w:lang w:eastAsia="en-IN"/>
        </w:rPr>
        <w:t xml:space="preserve"> </w:t>
      </w:r>
    </w:p>
    <w:p w14:paraId="7B2AA482" w14:textId="366FAF23" w:rsidR="00F00650" w:rsidRDefault="00F00650" w:rsidP="009E5AAD">
      <w:pPr>
        <w:numPr>
          <w:ilvl w:val="1"/>
          <w:numId w:val="18"/>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Video recording of a working use case of your application – the video should cover a sample conversation, and the output</w:t>
      </w:r>
      <w:r w:rsidR="00F3130D">
        <w:rPr>
          <w:rFonts w:ascii="Arial" w:eastAsia="Times New Roman" w:hAnsi="Arial" w:cs="Arial"/>
          <w:sz w:val="20"/>
          <w:szCs w:val="24"/>
          <w:lang w:eastAsia="en-IN"/>
        </w:rPr>
        <w:t>.</w:t>
      </w:r>
    </w:p>
    <w:p w14:paraId="269CFCF6" w14:textId="6010AF86" w:rsidR="009E5AAD" w:rsidRPr="009E5AAD" w:rsidRDefault="009E5AAD" w:rsidP="009E5AAD">
      <w:pPr>
        <w:numPr>
          <w:ilvl w:val="1"/>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Web application link</w:t>
      </w:r>
    </w:p>
    <w:p w14:paraId="6FA12C20" w14:textId="77777777" w:rsidR="009E5AAD" w:rsidRPr="009E5AAD" w:rsidRDefault="009E5AAD" w:rsidP="009E5AAD">
      <w:pPr>
        <w:numPr>
          <w:ilvl w:val="1"/>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API endpoint details</w:t>
      </w:r>
    </w:p>
    <w:p w14:paraId="1526C1C3" w14:textId="77777777" w:rsidR="009E5AAD" w:rsidRPr="009E5AAD" w:rsidRDefault="009E5AAD" w:rsidP="009E5AAD">
      <w:pPr>
        <w:numPr>
          <w:ilvl w:val="1"/>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GitHub repository link</w:t>
      </w:r>
    </w:p>
    <w:p w14:paraId="0AE40C51" w14:textId="088D7099" w:rsidR="009E5AAD" w:rsidRDefault="009E5AAD" w:rsidP="009E5AAD">
      <w:pPr>
        <w:numPr>
          <w:ilvl w:val="1"/>
          <w:numId w:val="18"/>
        </w:numPr>
        <w:spacing w:before="100" w:beforeAutospacing="1" w:after="100" w:afterAutospacing="1" w:line="240" w:lineRule="auto"/>
        <w:rPr>
          <w:rFonts w:ascii="Arial" w:eastAsia="Times New Roman" w:hAnsi="Arial" w:cs="Arial"/>
          <w:sz w:val="20"/>
          <w:szCs w:val="24"/>
          <w:lang w:eastAsia="en-IN"/>
        </w:rPr>
      </w:pPr>
      <w:r w:rsidRPr="009E5AAD">
        <w:rPr>
          <w:rFonts w:ascii="Arial" w:eastAsia="Times New Roman" w:hAnsi="Arial" w:cs="Arial"/>
          <w:sz w:val="20"/>
          <w:szCs w:val="24"/>
          <w:lang w:eastAsia="en-IN"/>
        </w:rPr>
        <w:t>Any necessary credentials for testing</w:t>
      </w:r>
    </w:p>
    <w:p w14:paraId="3525479E" w14:textId="4AD147CE" w:rsidR="002F32A5" w:rsidRPr="002F32A5" w:rsidRDefault="002F32A5" w:rsidP="002F32A5">
      <w:pPr>
        <w:pStyle w:val="ListParagraph"/>
        <w:numPr>
          <w:ilvl w:val="0"/>
          <w:numId w:val="18"/>
        </w:num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 xml:space="preserve">Lastly in 200-300 words describe what further innovation you would want to include in such a platform to make it more useful for </w:t>
      </w:r>
      <w:r w:rsidR="008F4D91">
        <w:rPr>
          <w:rFonts w:ascii="Arial" w:eastAsia="Times New Roman" w:hAnsi="Arial" w:cs="Arial"/>
          <w:sz w:val="20"/>
          <w:szCs w:val="24"/>
          <w:lang w:eastAsia="en-IN"/>
        </w:rPr>
        <w:t xml:space="preserve">physicians. </w:t>
      </w:r>
      <w:r w:rsidR="002A6ABF">
        <w:rPr>
          <w:rFonts w:ascii="Arial" w:eastAsia="Times New Roman" w:hAnsi="Arial" w:cs="Arial"/>
          <w:sz w:val="20"/>
          <w:szCs w:val="24"/>
          <w:lang w:eastAsia="en-IN"/>
        </w:rPr>
        <w:t>Share this in the email you will be sending across for submission.</w:t>
      </w:r>
    </w:p>
    <w:p w14:paraId="4AB029F9" w14:textId="45DEFC3A" w:rsidR="00027965" w:rsidRDefault="00F00650" w:rsidP="00D10709">
      <w:pPr>
        <w:spacing w:before="100" w:beforeAutospacing="1" w:after="100" w:afterAutospacing="1" w:line="240" w:lineRule="auto"/>
        <w:rPr>
          <w:rFonts w:ascii="Arial" w:eastAsia="Times New Roman" w:hAnsi="Arial" w:cs="Arial"/>
          <w:sz w:val="20"/>
          <w:szCs w:val="24"/>
          <w:lang w:eastAsia="en-IN"/>
        </w:rPr>
      </w:pPr>
      <w:r>
        <w:rPr>
          <w:rFonts w:ascii="Arial" w:eastAsia="Times New Roman" w:hAnsi="Arial" w:cs="Arial"/>
          <w:sz w:val="20"/>
          <w:szCs w:val="24"/>
          <w:lang w:eastAsia="en-IN"/>
        </w:rPr>
        <w:t>All the best!</w:t>
      </w:r>
    </w:p>
    <w:p w14:paraId="1A42E84A" w14:textId="77777777" w:rsidR="003D7027" w:rsidRPr="00D10709" w:rsidRDefault="003D7027" w:rsidP="00D10709">
      <w:pPr>
        <w:spacing w:before="100" w:beforeAutospacing="1" w:after="100" w:afterAutospacing="1" w:line="240" w:lineRule="auto"/>
        <w:rPr>
          <w:rFonts w:ascii="Arial" w:eastAsia="Times New Roman" w:hAnsi="Arial" w:cs="Arial"/>
          <w:sz w:val="20"/>
          <w:szCs w:val="24"/>
          <w:lang w:eastAsia="en-IN"/>
        </w:rPr>
      </w:pPr>
    </w:p>
    <w:sectPr w:rsidR="003D7027" w:rsidRPr="00D10709" w:rsidSect="00D10709">
      <w:pgSz w:w="11906" w:h="16838"/>
      <w:pgMar w:top="720"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3FBF8" w14:textId="77777777" w:rsidR="002036C4" w:rsidRDefault="002036C4" w:rsidP="00176FBA">
      <w:pPr>
        <w:spacing w:after="0" w:line="240" w:lineRule="auto"/>
      </w:pPr>
      <w:r>
        <w:separator/>
      </w:r>
    </w:p>
  </w:endnote>
  <w:endnote w:type="continuationSeparator" w:id="0">
    <w:p w14:paraId="3CD26B35" w14:textId="77777777" w:rsidR="002036C4" w:rsidRDefault="002036C4" w:rsidP="00176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25DF5" w14:textId="77777777" w:rsidR="002036C4" w:rsidRDefault="002036C4" w:rsidP="00176FBA">
      <w:pPr>
        <w:spacing w:after="0" w:line="240" w:lineRule="auto"/>
      </w:pPr>
      <w:r>
        <w:separator/>
      </w:r>
    </w:p>
  </w:footnote>
  <w:footnote w:type="continuationSeparator" w:id="0">
    <w:p w14:paraId="5D90DA17" w14:textId="77777777" w:rsidR="002036C4" w:rsidRDefault="002036C4" w:rsidP="00176F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586F"/>
    <w:multiLevelType w:val="multilevel"/>
    <w:tmpl w:val="A18291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F294D"/>
    <w:multiLevelType w:val="multilevel"/>
    <w:tmpl w:val="3F08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A2312"/>
    <w:multiLevelType w:val="multilevel"/>
    <w:tmpl w:val="4B36B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7165E"/>
    <w:multiLevelType w:val="multilevel"/>
    <w:tmpl w:val="9E303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60500A"/>
    <w:multiLevelType w:val="multilevel"/>
    <w:tmpl w:val="B4AE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E93717"/>
    <w:multiLevelType w:val="multilevel"/>
    <w:tmpl w:val="48CC1B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518C0"/>
    <w:multiLevelType w:val="multilevel"/>
    <w:tmpl w:val="7E58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7066AD"/>
    <w:multiLevelType w:val="multilevel"/>
    <w:tmpl w:val="96000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72484F"/>
    <w:multiLevelType w:val="hybridMultilevel"/>
    <w:tmpl w:val="122A35CA"/>
    <w:lvl w:ilvl="0" w:tplc="D9D8EA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506F9F"/>
    <w:multiLevelType w:val="multilevel"/>
    <w:tmpl w:val="F574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027602"/>
    <w:multiLevelType w:val="multilevel"/>
    <w:tmpl w:val="0BEE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C320F9"/>
    <w:multiLevelType w:val="multilevel"/>
    <w:tmpl w:val="49EC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EC3B0A"/>
    <w:multiLevelType w:val="multilevel"/>
    <w:tmpl w:val="67C80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8E280B"/>
    <w:multiLevelType w:val="multilevel"/>
    <w:tmpl w:val="E2B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85001B"/>
    <w:multiLevelType w:val="hybridMultilevel"/>
    <w:tmpl w:val="7DDCF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225D7B"/>
    <w:multiLevelType w:val="multilevel"/>
    <w:tmpl w:val="16B458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D75900"/>
    <w:multiLevelType w:val="multilevel"/>
    <w:tmpl w:val="2D8E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694871"/>
    <w:multiLevelType w:val="hybridMultilevel"/>
    <w:tmpl w:val="F006B8E6"/>
    <w:lvl w:ilvl="0" w:tplc="ADA089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9C36C8"/>
    <w:multiLevelType w:val="multilevel"/>
    <w:tmpl w:val="BAB65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7B2D72"/>
    <w:multiLevelType w:val="multilevel"/>
    <w:tmpl w:val="553C4D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0155B0"/>
    <w:multiLevelType w:val="multilevel"/>
    <w:tmpl w:val="11508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F44200"/>
    <w:multiLevelType w:val="multilevel"/>
    <w:tmpl w:val="78D2A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967F2A"/>
    <w:multiLevelType w:val="multilevel"/>
    <w:tmpl w:val="692C2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2B6E26"/>
    <w:multiLevelType w:val="multilevel"/>
    <w:tmpl w:val="FAEE0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4779D0"/>
    <w:multiLevelType w:val="multilevel"/>
    <w:tmpl w:val="D0C00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FC3E60"/>
    <w:multiLevelType w:val="multilevel"/>
    <w:tmpl w:val="58F05D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
  </w:num>
  <w:num w:numId="3">
    <w:abstractNumId w:val="6"/>
  </w:num>
  <w:num w:numId="4">
    <w:abstractNumId w:val="10"/>
  </w:num>
  <w:num w:numId="5">
    <w:abstractNumId w:val="7"/>
  </w:num>
  <w:num w:numId="6">
    <w:abstractNumId w:val="13"/>
  </w:num>
  <w:num w:numId="7">
    <w:abstractNumId w:val="22"/>
  </w:num>
  <w:num w:numId="8">
    <w:abstractNumId w:val="14"/>
  </w:num>
  <w:num w:numId="9">
    <w:abstractNumId w:val="12"/>
  </w:num>
  <w:num w:numId="10">
    <w:abstractNumId w:val="9"/>
  </w:num>
  <w:num w:numId="11">
    <w:abstractNumId w:val="3"/>
  </w:num>
  <w:num w:numId="12">
    <w:abstractNumId w:val="23"/>
  </w:num>
  <w:num w:numId="13">
    <w:abstractNumId w:val="21"/>
  </w:num>
  <w:num w:numId="14">
    <w:abstractNumId w:val="20"/>
  </w:num>
  <w:num w:numId="15">
    <w:abstractNumId w:val="4"/>
  </w:num>
  <w:num w:numId="16">
    <w:abstractNumId w:val="0"/>
  </w:num>
  <w:num w:numId="17">
    <w:abstractNumId w:val="25"/>
  </w:num>
  <w:num w:numId="18">
    <w:abstractNumId w:val="5"/>
  </w:num>
  <w:num w:numId="19">
    <w:abstractNumId w:val="24"/>
  </w:num>
  <w:num w:numId="20">
    <w:abstractNumId w:val="11"/>
  </w:num>
  <w:num w:numId="21">
    <w:abstractNumId w:val="15"/>
  </w:num>
  <w:num w:numId="22">
    <w:abstractNumId w:val="2"/>
  </w:num>
  <w:num w:numId="23">
    <w:abstractNumId w:val="2"/>
  </w:num>
  <w:num w:numId="24">
    <w:abstractNumId w:val="19"/>
  </w:num>
  <w:num w:numId="25">
    <w:abstractNumId w:val="18"/>
  </w:num>
  <w:num w:numId="26">
    <w:abstractNumId w:val="17"/>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azsLQ0MTY3tjQwNjNU0lEKTi0uzszPAykwrAUAb4w19ywAAAA="/>
  </w:docVars>
  <w:rsids>
    <w:rsidRoot w:val="00664443"/>
    <w:rsid w:val="00023768"/>
    <w:rsid w:val="00027965"/>
    <w:rsid w:val="000545C2"/>
    <w:rsid w:val="000A6E2D"/>
    <w:rsid w:val="000D3AEA"/>
    <w:rsid w:val="00106CE1"/>
    <w:rsid w:val="00176FBA"/>
    <w:rsid w:val="001B0207"/>
    <w:rsid w:val="002036C4"/>
    <w:rsid w:val="00215641"/>
    <w:rsid w:val="00233079"/>
    <w:rsid w:val="002538CE"/>
    <w:rsid w:val="00281717"/>
    <w:rsid w:val="002A1FCE"/>
    <w:rsid w:val="002A6ABF"/>
    <w:rsid w:val="002F32A5"/>
    <w:rsid w:val="003D7027"/>
    <w:rsid w:val="004047CF"/>
    <w:rsid w:val="00411C5D"/>
    <w:rsid w:val="0044551A"/>
    <w:rsid w:val="00492272"/>
    <w:rsid w:val="00513A3C"/>
    <w:rsid w:val="00664443"/>
    <w:rsid w:val="00672427"/>
    <w:rsid w:val="00672AEC"/>
    <w:rsid w:val="006859C4"/>
    <w:rsid w:val="00701586"/>
    <w:rsid w:val="007A0EA0"/>
    <w:rsid w:val="00817E42"/>
    <w:rsid w:val="00872F4B"/>
    <w:rsid w:val="00875820"/>
    <w:rsid w:val="008A4300"/>
    <w:rsid w:val="008F4D91"/>
    <w:rsid w:val="009A4813"/>
    <w:rsid w:val="009B6CE6"/>
    <w:rsid w:val="009E5AAD"/>
    <w:rsid w:val="00A34852"/>
    <w:rsid w:val="00AB062A"/>
    <w:rsid w:val="00AC0D82"/>
    <w:rsid w:val="00AE2D0C"/>
    <w:rsid w:val="00AF3A83"/>
    <w:rsid w:val="00B43F92"/>
    <w:rsid w:val="00B85403"/>
    <w:rsid w:val="00BE1636"/>
    <w:rsid w:val="00C433B2"/>
    <w:rsid w:val="00C63F12"/>
    <w:rsid w:val="00C67CA5"/>
    <w:rsid w:val="00C8259C"/>
    <w:rsid w:val="00CA422D"/>
    <w:rsid w:val="00CF125F"/>
    <w:rsid w:val="00D10709"/>
    <w:rsid w:val="00D1344B"/>
    <w:rsid w:val="00D717F3"/>
    <w:rsid w:val="00DD6AC2"/>
    <w:rsid w:val="00E64A86"/>
    <w:rsid w:val="00E74D1C"/>
    <w:rsid w:val="00F00650"/>
    <w:rsid w:val="00F046A3"/>
    <w:rsid w:val="00F3130D"/>
    <w:rsid w:val="00F44D34"/>
    <w:rsid w:val="00F52881"/>
    <w:rsid w:val="00F63974"/>
    <w:rsid w:val="00FA4838"/>
    <w:rsid w:val="00FF06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69219F"/>
  <w15:chartTrackingRefBased/>
  <w15:docId w15:val="{E824E989-613C-452C-AE50-0B7DAD54F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433B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6F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76FBA"/>
    <w:rPr>
      <w:b/>
      <w:bCs/>
    </w:rPr>
  </w:style>
  <w:style w:type="character" w:styleId="Emphasis">
    <w:name w:val="Emphasis"/>
    <w:basedOn w:val="DefaultParagraphFont"/>
    <w:uiPriority w:val="20"/>
    <w:qFormat/>
    <w:rsid w:val="00176FBA"/>
    <w:rPr>
      <w:i/>
      <w:iCs/>
    </w:rPr>
  </w:style>
  <w:style w:type="character" w:styleId="Hyperlink">
    <w:name w:val="Hyperlink"/>
    <w:basedOn w:val="DefaultParagraphFont"/>
    <w:uiPriority w:val="99"/>
    <w:semiHidden/>
    <w:unhideWhenUsed/>
    <w:rsid w:val="00176FBA"/>
    <w:rPr>
      <w:color w:val="0000FF"/>
      <w:u w:val="single"/>
    </w:rPr>
  </w:style>
  <w:style w:type="paragraph" w:styleId="Header">
    <w:name w:val="header"/>
    <w:basedOn w:val="Normal"/>
    <w:link w:val="HeaderChar"/>
    <w:uiPriority w:val="99"/>
    <w:unhideWhenUsed/>
    <w:rsid w:val="00176F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FBA"/>
  </w:style>
  <w:style w:type="paragraph" w:styleId="Footer">
    <w:name w:val="footer"/>
    <w:basedOn w:val="Normal"/>
    <w:link w:val="FooterChar"/>
    <w:uiPriority w:val="99"/>
    <w:unhideWhenUsed/>
    <w:rsid w:val="00176F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FBA"/>
  </w:style>
  <w:style w:type="paragraph" w:styleId="ListParagraph">
    <w:name w:val="List Paragraph"/>
    <w:basedOn w:val="Normal"/>
    <w:uiPriority w:val="34"/>
    <w:qFormat/>
    <w:rsid w:val="00C67CA5"/>
    <w:pPr>
      <w:ind w:left="720"/>
      <w:contextualSpacing/>
    </w:pPr>
  </w:style>
  <w:style w:type="character" w:customStyle="1" w:styleId="Heading3Char">
    <w:name w:val="Heading 3 Char"/>
    <w:basedOn w:val="DefaultParagraphFont"/>
    <w:link w:val="Heading3"/>
    <w:uiPriority w:val="9"/>
    <w:rsid w:val="00C433B2"/>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8820">
      <w:bodyDiv w:val="1"/>
      <w:marLeft w:val="0"/>
      <w:marRight w:val="0"/>
      <w:marTop w:val="0"/>
      <w:marBottom w:val="0"/>
      <w:divBdr>
        <w:top w:val="none" w:sz="0" w:space="0" w:color="auto"/>
        <w:left w:val="none" w:sz="0" w:space="0" w:color="auto"/>
        <w:bottom w:val="none" w:sz="0" w:space="0" w:color="auto"/>
        <w:right w:val="none" w:sz="0" w:space="0" w:color="auto"/>
      </w:divBdr>
    </w:div>
    <w:div w:id="101849696">
      <w:bodyDiv w:val="1"/>
      <w:marLeft w:val="0"/>
      <w:marRight w:val="0"/>
      <w:marTop w:val="0"/>
      <w:marBottom w:val="0"/>
      <w:divBdr>
        <w:top w:val="none" w:sz="0" w:space="0" w:color="auto"/>
        <w:left w:val="none" w:sz="0" w:space="0" w:color="auto"/>
        <w:bottom w:val="none" w:sz="0" w:space="0" w:color="auto"/>
        <w:right w:val="none" w:sz="0" w:space="0" w:color="auto"/>
      </w:divBdr>
    </w:div>
    <w:div w:id="129830873">
      <w:bodyDiv w:val="1"/>
      <w:marLeft w:val="0"/>
      <w:marRight w:val="0"/>
      <w:marTop w:val="0"/>
      <w:marBottom w:val="0"/>
      <w:divBdr>
        <w:top w:val="none" w:sz="0" w:space="0" w:color="auto"/>
        <w:left w:val="none" w:sz="0" w:space="0" w:color="auto"/>
        <w:bottom w:val="none" w:sz="0" w:space="0" w:color="auto"/>
        <w:right w:val="none" w:sz="0" w:space="0" w:color="auto"/>
      </w:divBdr>
      <w:divsChild>
        <w:div w:id="1156844278">
          <w:marLeft w:val="0"/>
          <w:marRight w:val="0"/>
          <w:marTop w:val="0"/>
          <w:marBottom w:val="0"/>
          <w:divBdr>
            <w:top w:val="none" w:sz="0" w:space="0" w:color="auto"/>
            <w:left w:val="none" w:sz="0" w:space="0" w:color="auto"/>
            <w:bottom w:val="none" w:sz="0" w:space="0" w:color="auto"/>
            <w:right w:val="none" w:sz="0" w:space="0" w:color="auto"/>
          </w:divBdr>
          <w:divsChild>
            <w:div w:id="652372891">
              <w:marLeft w:val="0"/>
              <w:marRight w:val="0"/>
              <w:marTop w:val="0"/>
              <w:marBottom w:val="0"/>
              <w:divBdr>
                <w:top w:val="none" w:sz="0" w:space="0" w:color="auto"/>
                <w:left w:val="none" w:sz="0" w:space="0" w:color="auto"/>
                <w:bottom w:val="none" w:sz="0" w:space="0" w:color="auto"/>
                <w:right w:val="none" w:sz="0" w:space="0" w:color="auto"/>
              </w:divBdr>
              <w:divsChild>
                <w:div w:id="608854631">
                  <w:marLeft w:val="0"/>
                  <w:marRight w:val="0"/>
                  <w:marTop w:val="0"/>
                  <w:marBottom w:val="0"/>
                  <w:divBdr>
                    <w:top w:val="none" w:sz="0" w:space="0" w:color="auto"/>
                    <w:left w:val="none" w:sz="0" w:space="0" w:color="auto"/>
                    <w:bottom w:val="none" w:sz="0" w:space="0" w:color="auto"/>
                    <w:right w:val="none" w:sz="0" w:space="0" w:color="auto"/>
                  </w:divBdr>
                  <w:divsChild>
                    <w:div w:id="38098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2619260">
      <w:bodyDiv w:val="1"/>
      <w:marLeft w:val="0"/>
      <w:marRight w:val="0"/>
      <w:marTop w:val="0"/>
      <w:marBottom w:val="0"/>
      <w:divBdr>
        <w:top w:val="none" w:sz="0" w:space="0" w:color="auto"/>
        <w:left w:val="none" w:sz="0" w:space="0" w:color="auto"/>
        <w:bottom w:val="none" w:sz="0" w:space="0" w:color="auto"/>
        <w:right w:val="none" w:sz="0" w:space="0" w:color="auto"/>
      </w:divBdr>
    </w:div>
    <w:div w:id="299189629">
      <w:bodyDiv w:val="1"/>
      <w:marLeft w:val="0"/>
      <w:marRight w:val="0"/>
      <w:marTop w:val="0"/>
      <w:marBottom w:val="0"/>
      <w:divBdr>
        <w:top w:val="none" w:sz="0" w:space="0" w:color="auto"/>
        <w:left w:val="none" w:sz="0" w:space="0" w:color="auto"/>
        <w:bottom w:val="none" w:sz="0" w:space="0" w:color="auto"/>
        <w:right w:val="none" w:sz="0" w:space="0" w:color="auto"/>
      </w:divBdr>
    </w:div>
    <w:div w:id="333537531">
      <w:bodyDiv w:val="1"/>
      <w:marLeft w:val="0"/>
      <w:marRight w:val="0"/>
      <w:marTop w:val="0"/>
      <w:marBottom w:val="0"/>
      <w:divBdr>
        <w:top w:val="none" w:sz="0" w:space="0" w:color="auto"/>
        <w:left w:val="none" w:sz="0" w:space="0" w:color="auto"/>
        <w:bottom w:val="none" w:sz="0" w:space="0" w:color="auto"/>
        <w:right w:val="none" w:sz="0" w:space="0" w:color="auto"/>
      </w:divBdr>
    </w:div>
    <w:div w:id="348067256">
      <w:bodyDiv w:val="1"/>
      <w:marLeft w:val="0"/>
      <w:marRight w:val="0"/>
      <w:marTop w:val="0"/>
      <w:marBottom w:val="0"/>
      <w:divBdr>
        <w:top w:val="none" w:sz="0" w:space="0" w:color="auto"/>
        <w:left w:val="none" w:sz="0" w:space="0" w:color="auto"/>
        <w:bottom w:val="none" w:sz="0" w:space="0" w:color="auto"/>
        <w:right w:val="none" w:sz="0" w:space="0" w:color="auto"/>
      </w:divBdr>
    </w:div>
    <w:div w:id="352000075">
      <w:bodyDiv w:val="1"/>
      <w:marLeft w:val="0"/>
      <w:marRight w:val="0"/>
      <w:marTop w:val="0"/>
      <w:marBottom w:val="0"/>
      <w:divBdr>
        <w:top w:val="none" w:sz="0" w:space="0" w:color="auto"/>
        <w:left w:val="none" w:sz="0" w:space="0" w:color="auto"/>
        <w:bottom w:val="none" w:sz="0" w:space="0" w:color="auto"/>
        <w:right w:val="none" w:sz="0" w:space="0" w:color="auto"/>
      </w:divBdr>
    </w:div>
    <w:div w:id="538317665">
      <w:bodyDiv w:val="1"/>
      <w:marLeft w:val="0"/>
      <w:marRight w:val="0"/>
      <w:marTop w:val="0"/>
      <w:marBottom w:val="0"/>
      <w:divBdr>
        <w:top w:val="none" w:sz="0" w:space="0" w:color="auto"/>
        <w:left w:val="none" w:sz="0" w:space="0" w:color="auto"/>
        <w:bottom w:val="none" w:sz="0" w:space="0" w:color="auto"/>
        <w:right w:val="none" w:sz="0" w:space="0" w:color="auto"/>
      </w:divBdr>
    </w:div>
    <w:div w:id="760417789">
      <w:bodyDiv w:val="1"/>
      <w:marLeft w:val="0"/>
      <w:marRight w:val="0"/>
      <w:marTop w:val="0"/>
      <w:marBottom w:val="0"/>
      <w:divBdr>
        <w:top w:val="none" w:sz="0" w:space="0" w:color="auto"/>
        <w:left w:val="none" w:sz="0" w:space="0" w:color="auto"/>
        <w:bottom w:val="none" w:sz="0" w:space="0" w:color="auto"/>
        <w:right w:val="none" w:sz="0" w:space="0" w:color="auto"/>
      </w:divBdr>
    </w:div>
    <w:div w:id="994333199">
      <w:bodyDiv w:val="1"/>
      <w:marLeft w:val="0"/>
      <w:marRight w:val="0"/>
      <w:marTop w:val="0"/>
      <w:marBottom w:val="0"/>
      <w:divBdr>
        <w:top w:val="none" w:sz="0" w:space="0" w:color="auto"/>
        <w:left w:val="none" w:sz="0" w:space="0" w:color="auto"/>
        <w:bottom w:val="none" w:sz="0" w:space="0" w:color="auto"/>
        <w:right w:val="none" w:sz="0" w:space="0" w:color="auto"/>
      </w:divBdr>
    </w:div>
    <w:div w:id="1622803419">
      <w:bodyDiv w:val="1"/>
      <w:marLeft w:val="0"/>
      <w:marRight w:val="0"/>
      <w:marTop w:val="0"/>
      <w:marBottom w:val="0"/>
      <w:divBdr>
        <w:top w:val="none" w:sz="0" w:space="0" w:color="auto"/>
        <w:left w:val="none" w:sz="0" w:space="0" w:color="auto"/>
        <w:bottom w:val="none" w:sz="0" w:space="0" w:color="auto"/>
        <w:right w:val="none" w:sz="0" w:space="0" w:color="auto"/>
      </w:divBdr>
      <w:divsChild>
        <w:div w:id="1758095840">
          <w:marLeft w:val="0"/>
          <w:marRight w:val="0"/>
          <w:marTop w:val="0"/>
          <w:marBottom w:val="0"/>
          <w:divBdr>
            <w:top w:val="none" w:sz="0" w:space="0" w:color="auto"/>
            <w:left w:val="none" w:sz="0" w:space="0" w:color="auto"/>
            <w:bottom w:val="none" w:sz="0" w:space="0" w:color="auto"/>
            <w:right w:val="none" w:sz="0" w:space="0" w:color="auto"/>
          </w:divBdr>
          <w:divsChild>
            <w:div w:id="247931712">
              <w:marLeft w:val="0"/>
              <w:marRight w:val="0"/>
              <w:marTop w:val="0"/>
              <w:marBottom w:val="0"/>
              <w:divBdr>
                <w:top w:val="none" w:sz="0" w:space="0" w:color="auto"/>
                <w:left w:val="none" w:sz="0" w:space="0" w:color="auto"/>
                <w:bottom w:val="none" w:sz="0" w:space="0" w:color="auto"/>
                <w:right w:val="none" w:sz="0" w:space="0" w:color="auto"/>
              </w:divBdr>
              <w:divsChild>
                <w:div w:id="1668708881">
                  <w:marLeft w:val="0"/>
                  <w:marRight w:val="0"/>
                  <w:marTop w:val="0"/>
                  <w:marBottom w:val="0"/>
                  <w:divBdr>
                    <w:top w:val="none" w:sz="0" w:space="0" w:color="auto"/>
                    <w:left w:val="none" w:sz="0" w:space="0" w:color="auto"/>
                    <w:bottom w:val="none" w:sz="0" w:space="0" w:color="auto"/>
                    <w:right w:val="none" w:sz="0" w:space="0" w:color="auto"/>
                  </w:divBdr>
                  <w:divsChild>
                    <w:div w:id="12493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372009">
      <w:bodyDiv w:val="1"/>
      <w:marLeft w:val="0"/>
      <w:marRight w:val="0"/>
      <w:marTop w:val="0"/>
      <w:marBottom w:val="0"/>
      <w:divBdr>
        <w:top w:val="none" w:sz="0" w:space="0" w:color="auto"/>
        <w:left w:val="none" w:sz="0" w:space="0" w:color="auto"/>
        <w:bottom w:val="none" w:sz="0" w:space="0" w:color="auto"/>
        <w:right w:val="none" w:sz="0" w:space="0" w:color="auto"/>
      </w:divBdr>
    </w:div>
    <w:div w:id="211971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5</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82</cp:revision>
  <dcterms:created xsi:type="dcterms:W3CDTF">2025-02-10T19:38:00Z</dcterms:created>
  <dcterms:modified xsi:type="dcterms:W3CDTF">2025-02-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2f0e35aa6b00f15681a656b0b59d403c7462854d5046c2c847744218180ad4</vt:lpwstr>
  </property>
</Properties>
</file>